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4A297" w14:textId="77777777" w:rsidR="00632D50" w:rsidRDefault="00E443A6">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36E47E2" w14:textId="77777777" w:rsidR="00632D50" w:rsidRDefault="00E443A6">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48C87873" w14:textId="77777777" w:rsidR="00632D50" w:rsidRDefault="00632D50">
      <w:pPr>
        <w:pStyle w:val="Header"/>
        <w:rPr>
          <w:bCs/>
          <w:sz w:val="22"/>
          <w:szCs w:val="22"/>
          <w:lang w:val="en-US"/>
        </w:rPr>
      </w:pPr>
    </w:p>
    <w:p w14:paraId="4DC1BB54" w14:textId="77777777" w:rsidR="00632D50" w:rsidRDefault="00632D50">
      <w:pPr>
        <w:pStyle w:val="Header"/>
        <w:rPr>
          <w:bCs/>
          <w:sz w:val="22"/>
          <w:szCs w:val="22"/>
        </w:rPr>
      </w:pPr>
    </w:p>
    <w:p w14:paraId="1C3C6068" w14:textId="77777777"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534B35EB" w14:textId="77777777"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76064CC" w14:textId="77777777"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18079338" w14:textId="77777777"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5A78C27" w14:textId="77777777" w:rsidR="00632D50" w:rsidRDefault="00E443A6">
      <w:pPr>
        <w:pStyle w:val="Heading1"/>
      </w:pPr>
      <w:r>
        <w:t>1 Introduction</w:t>
      </w:r>
    </w:p>
    <w:p w14:paraId="37B8B8F1" w14:textId="77777777" w:rsidR="00632D50" w:rsidRDefault="00E443A6">
      <w:r>
        <w:t>This document is a report on the following email discussion:</w:t>
      </w:r>
    </w:p>
    <w:p w14:paraId="449BCA4B" w14:textId="77777777" w:rsidR="00632D50" w:rsidRDefault="00E443A6">
      <w:pPr>
        <w:pStyle w:val="EmailDiscussion"/>
      </w:pPr>
      <w:r>
        <w:t>[AT117-e][026][NR15] NAS procedure not subject to UAC (Apple)</w:t>
      </w:r>
    </w:p>
    <w:p w14:paraId="27AC89CC" w14:textId="77777777" w:rsidR="00632D50" w:rsidRDefault="00E443A6">
      <w:pPr>
        <w:pStyle w:val="EmailDiscussion2"/>
      </w:pPr>
      <w:r>
        <w:tab/>
        <w:t xml:space="preserve">Scope: Treat R2-2202104, R2-2202535, R2-2202536, R2-2202537, R2-2202538, R2-2203487. Ph1 Determine agreeable parts, Ph2 For agreeable parts, progress CRs, and reply LS out   </w:t>
      </w:r>
    </w:p>
    <w:p w14:paraId="212F15D4" w14:textId="77777777" w:rsidR="00632D50" w:rsidRDefault="00E443A6">
      <w:pPr>
        <w:pStyle w:val="EmailDiscussion2"/>
      </w:pPr>
      <w:r>
        <w:tab/>
        <w:t>Intended outcome: Report, Agreed CRs, Approved LS out.</w:t>
      </w:r>
    </w:p>
    <w:p w14:paraId="26651AC4" w14:textId="77777777" w:rsidR="00632D50" w:rsidRDefault="00E443A6">
      <w:pPr>
        <w:pStyle w:val="EmailDiscussion2"/>
      </w:pPr>
      <w:r>
        <w:tab/>
        <w:t>Deadline: Schedule 1</w:t>
      </w:r>
    </w:p>
    <w:p w14:paraId="0FC0A640" w14:textId="77777777" w:rsidR="00632D50" w:rsidRDefault="00632D50">
      <w:pPr>
        <w:pStyle w:val="EmailDiscussion2"/>
        <w:ind w:left="0" w:firstLine="0"/>
      </w:pPr>
    </w:p>
    <w:p w14:paraId="6CB69EF1" w14:textId="77777777" w:rsidR="00632D50" w:rsidRDefault="00632D50">
      <w:pPr>
        <w:pStyle w:val="EmailDiscussion2"/>
        <w:ind w:left="0" w:firstLine="0"/>
        <w:rPr>
          <w:rFonts w:ascii="Times New Roman" w:hAnsi="Times New Roman"/>
          <w:szCs w:val="20"/>
          <w:lang w:val="en-US"/>
        </w:rPr>
      </w:pPr>
    </w:p>
    <w:p w14:paraId="34FC7E82" w14:textId="77777777"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558E1DE9" w14:textId="77777777" w:rsidR="00632D50" w:rsidRDefault="00E443A6">
      <w:pPr>
        <w:pStyle w:val="ListParagraph"/>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14:paraId="481E67EF" w14:textId="77777777" w:rsidR="00632D50" w:rsidRDefault="00E443A6">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51861211" w14:textId="77777777" w:rsidR="00632D50" w:rsidRDefault="00E443A6">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1F6FF2A4" w14:textId="77777777" w:rsidR="00632D50" w:rsidRDefault="00632D50">
      <w:pPr>
        <w:pStyle w:val="ListParagraph"/>
        <w:spacing w:before="40" w:after="0"/>
        <w:rPr>
          <w:rFonts w:eastAsia="MS Mincho"/>
          <w:lang w:eastAsia="en-GB"/>
        </w:rPr>
      </w:pPr>
    </w:p>
    <w:p w14:paraId="24BC369A" w14:textId="77777777"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3876E30"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5D9B02C6" w14:textId="77777777" w:rsidR="00632D50" w:rsidRDefault="00E443A6">
      <w:pPr>
        <w:pStyle w:val="Doc-comment"/>
      </w:pPr>
      <w:r>
        <w:rPr>
          <w:rFonts w:hint="eastAsia"/>
        </w:rPr>
        <w:t>M</w:t>
      </w:r>
      <w:r>
        <w:t>oved from 5.1</w:t>
      </w:r>
    </w:p>
    <w:p w14:paraId="1EC64FE1"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38F33E6F"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66AEFE0A"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254BE0A"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680B81DD"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1C81DB45" w14:textId="77777777" w:rsidR="00632D50" w:rsidRDefault="00632D50">
      <w:pPr>
        <w:spacing w:before="60" w:after="0"/>
        <w:jc w:val="both"/>
        <w:rPr>
          <w:rFonts w:eastAsia="MS Mincho"/>
          <w:lang w:eastAsia="en-GB"/>
        </w:rPr>
      </w:pPr>
    </w:p>
    <w:p w14:paraId="3CC5B3B1" w14:textId="77777777" w:rsidR="00632D50" w:rsidRDefault="00E443A6">
      <w:pPr>
        <w:pStyle w:val="Heading1"/>
        <w:ind w:left="0" w:firstLine="0"/>
      </w:pPr>
      <w:r>
        <w:t>2</w:t>
      </w:r>
      <w:r>
        <w:tab/>
        <w:t>Contact Points</w:t>
      </w:r>
    </w:p>
    <w:p w14:paraId="078B6E09" w14:textId="77777777" w:rsidR="00632D50" w:rsidRDefault="00E443A6">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14:paraId="17F065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915DB"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82A14"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9331F5"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14:paraId="44A677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60ECB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D6668F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CD5E45C"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14:paraId="7EB878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CF6E2" w14:textId="77777777"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D8115E" w14:textId="77777777"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2E1F381D" w14:textId="77777777" w:rsidR="00632D50" w:rsidRDefault="00E443A6">
            <w:pPr>
              <w:pStyle w:val="TAC"/>
              <w:spacing w:before="20" w:after="20"/>
              <w:ind w:left="57" w:right="57"/>
              <w:jc w:val="left"/>
              <w:rPr>
                <w:lang w:eastAsia="zh-CN"/>
              </w:rPr>
            </w:pPr>
            <w:r>
              <w:rPr>
                <w:lang w:eastAsia="zh-CN"/>
              </w:rPr>
              <w:t>antonino.orsino@ericsson.com</w:t>
            </w:r>
          </w:p>
        </w:tc>
      </w:tr>
      <w:tr w:rsidR="00632D50" w14:paraId="294A9D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FDD4F1" w14:textId="77777777"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5DEDE04" w14:textId="77777777"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01F82FB3" w14:textId="77777777"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14:paraId="79BB43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534D0"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747E97A" w14:textId="77777777" w:rsidR="00632D50" w:rsidRDefault="00714DD0">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CD4C5F6" w14:textId="77777777" w:rsidR="00632D50" w:rsidRDefault="00714DD0">
            <w:pPr>
              <w:pStyle w:val="TAC"/>
              <w:spacing w:before="20" w:after="20"/>
              <w:ind w:left="57" w:right="57"/>
              <w:jc w:val="left"/>
              <w:rPr>
                <w:lang w:eastAsia="zh-CN"/>
              </w:rPr>
            </w:pPr>
            <w:r>
              <w:rPr>
                <w:lang w:eastAsia="zh-CN"/>
              </w:rPr>
              <w:t>shatong3@hisilicon.com</w:t>
            </w:r>
          </w:p>
        </w:tc>
      </w:tr>
      <w:tr w:rsidR="00632D50" w14:paraId="4F5AAD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1E92D1" w14:textId="2D1C87A4" w:rsidR="00632D50" w:rsidRDefault="00615AFD">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FF3243B" w14:textId="473DEF50" w:rsidR="00632D50" w:rsidRDefault="00615AFD">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DC1D023" w14:textId="373A66A4" w:rsidR="00632D50" w:rsidRDefault="00615AFD">
            <w:pPr>
              <w:pStyle w:val="TAC"/>
              <w:spacing w:before="20" w:after="20"/>
              <w:ind w:left="57" w:right="57"/>
              <w:jc w:val="left"/>
              <w:rPr>
                <w:lang w:eastAsia="zh-CN"/>
              </w:rPr>
            </w:pPr>
            <w:r>
              <w:rPr>
                <w:lang w:eastAsia="zh-CN"/>
              </w:rPr>
              <w:t>amaanat.ali@nokia.com</w:t>
            </w:r>
          </w:p>
        </w:tc>
      </w:tr>
      <w:tr w:rsidR="00632D50" w14:paraId="341EE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918FB" w14:textId="7FEDB403" w:rsidR="00632D50" w:rsidRDefault="00E5328A">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C00335F" w14:textId="61A3BF68" w:rsidR="00632D50" w:rsidRDefault="00E5328A" w:rsidP="00E5328A">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EBF835A" w14:textId="505A770D" w:rsidR="00632D50" w:rsidRDefault="00B17536">
            <w:pPr>
              <w:pStyle w:val="TAC"/>
              <w:spacing w:before="20" w:after="20"/>
              <w:ind w:left="57" w:right="57"/>
              <w:jc w:val="left"/>
              <w:rPr>
                <w:lang w:eastAsia="zh-CN"/>
              </w:rPr>
            </w:pPr>
            <w:hyperlink r:id="rId12" w:history="1">
              <w:r w:rsidR="00E5328A" w:rsidRPr="00242D73">
                <w:rPr>
                  <w:rStyle w:val="Hyperlink"/>
                  <w:lang w:eastAsia="zh-CN"/>
                </w:rPr>
                <w:t>mambriss@qti.qualcomm.com</w:t>
              </w:r>
            </w:hyperlink>
            <w:r w:rsidR="00E5328A">
              <w:rPr>
                <w:lang w:eastAsia="zh-CN"/>
              </w:rPr>
              <w:t xml:space="preserve"> </w:t>
            </w:r>
          </w:p>
        </w:tc>
      </w:tr>
      <w:tr w:rsidR="00A7382C" w14:paraId="36DE08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27027B" w14:textId="0500717D" w:rsidR="00A7382C" w:rsidRDefault="00A7382C" w:rsidP="00A7382C">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1396E800" w14:textId="7D0E6E65" w:rsidR="00A7382C" w:rsidRDefault="00A7382C" w:rsidP="00A7382C">
            <w:pPr>
              <w:pStyle w:val="TAC"/>
              <w:spacing w:before="20" w:after="20"/>
              <w:ind w:left="57" w:right="57"/>
              <w:jc w:val="left"/>
              <w:rPr>
                <w:lang w:eastAsia="zh-CN"/>
              </w:rPr>
            </w:pPr>
            <w:r>
              <w:rPr>
                <w:rFonts w:eastAsia="Malgun Gothic" w:hint="eastAsia"/>
                <w:lang w:eastAsia="ko-KR"/>
              </w:rPr>
              <w:t>Sangbum Kim</w:t>
            </w:r>
          </w:p>
        </w:tc>
        <w:tc>
          <w:tcPr>
            <w:tcW w:w="4391" w:type="dxa"/>
            <w:tcBorders>
              <w:top w:val="single" w:sz="4" w:space="0" w:color="auto"/>
              <w:left w:val="single" w:sz="4" w:space="0" w:color="auto"/>
              <w:bottom w:val="single" w:sz="4" w:space="0" w:color="auto"/>
              <w:right w:val="single" w:sz="4" w:space="0" w:color="auto"/>
            </w:tcBorders>
          </w:tcPr>
          <w:p w14:paraId="1F4F0E23" w14:textId="2DAE1C6B" w:rsidR="00A7382C" w:rsidRDefault="00A7382C" w:rsidP="00A7382C">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7F6A3F" w14:paraId="2C8E50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4106F" w14:textId="0FD56A3A" w:rsidR="007F6A3F" w:rsidRDefault="007F6A3F" w:rsidP="007F6A3F">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9F77778" w14:textId="0958FDC7" w:rsidR="007F6A3F" w:rsidRDefault="007F6A3F" w:rsidP="007F6A3F">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05AF2E42" w14:textId="360C7271" w:rsidR="007F6A3F" w:rsidRDefault="007F6A3F" w:rsidP="007F6A3F">
            <w:pPr>
              <w:pStyle w:val="TAC"/>
              <w:spacing w:before="20" w:after="20"/>
              <w:ind w:left="57" w:right="57"/>
              <w:jc w:val="left"/>
              <w:rPr>
                <w:lang w:eastAsia="zh-CN"/>
              </w:rPr>
            </w:pPr>
            <w:r>
              <w:rPr>
                <w:rFonts w:hint="eastAsia"/>
                <w:lang w:eastAsia="zh-CN"/>
              </w:rPr>
              <w:t>f</w:t>
            </w:r>
            <w:r>
              <w:rPr>
                <w:lang w:eastAsia="zh-CN"/>
              </w:rPr>
              <w:t>anjiangsheng@oppo.com</w:t>
            </w:r>
          </w:p>
        </w:tc>
      </w:tr>
      <w:tr w:rsidR="00A7382C" w14:paraId="19EDB4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B40782" w14:textId="54419DB5" w:rsidR="00A7382C" w:rsidRDefault="004F44A8" w:rsidP="00A7382C">
            <w:pPr>
              <w:pStyle w:val="TAC"/>
              <w:spacing w:before="20" w:after="20"/>
              <w:ind w:left="57" w:right="57"/>
              <w:jc w:val="left"/>
              <w:rPr>
                <w:rFonts w:hint="eastAsia"/>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1790F679" w14:textId="33BB7758" w:rsidR="00A7382C" w:rsidRDefault="004F44A8" w:rsidP="00A7382C">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2F4C372E" w14:textId="783BD559" w:rsidR="00A7382C" w:rsidRDefault="004F44A8" w:rsidP="00A7382C">
            <w:pPr>
              <w:pStyle w:val="TAC"/>
              <w:spacing w:before="20" w:after="20"/>
              <w:ind w:left="57" w:right="57"/>
              <w:jc w:val="left"/>
              <w:rPr>
                <w:lang w:eastAsia="zh-CN"/>
              </w:rPr>
            </w:pPr>
            <w:r>
              <w:rPr>
                <w:lang w:eastAsia="zh-CN"/>
              </w:rPr>
              <w:t>chun-fan.tsai@mediatek.com</w:t>
            </w:r>
          </w:p>
        </w:tc>
      </w:tr>
      <w:tr w:rsidR="00A7382C" w14:paraId="651828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33908F"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3D9EE9"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0605C5" w14:textId="77777777" w:rsidR="00A7382C" w:rsidRDefault="00A7382C" w:rsidP="00A7382C">
            <w:pPr>
              <w:pStyle w:val="TAC"/>
              <w:spacing w:before="20" w:after="20"/>
              <w:ind w:left="57" w:right="57"/>
              <w:jc w:val="left"/>
              <w:rPr>
                <w:lang w:eastAsia="zh-CN"/>
              </w:rPr>
            </w:pPr>
          </w:p>
        </w:tc>
      </w:tr>
      <w:tr w:rsidR="00A7382C" w14:paraId="05D609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C6C5CE" w14:textId="77777777" w:rsidR="00A7382C" w:rsidRDefault="00A7382C" w:rsidP="00A7382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F6CAA" w14:textId="77777777" w:rsidR="00A7382C" w:rsidRDefault="00A7382C" w:rsidP="00A7382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D18A747" w14:textId="77777777" w:rsidR="00A7382C" w:rsidRDefault="00A7382C" w:rsidP="00A7382C">
            <w:pPr>
              <w:pStyle w:val="TAC"/>
              <w:spacing w:before="20" w:after="20"/>
              <w:ind w:left="57" w:right="57"/>
              <w:jc w:val="left"/>
              <w:rPr>
                <w:lang w:eastAsia="zh-CN"/>
              </w:rPr>
            </w:pPr>
          </w:p>
        </w:tc>
      </w:tr>
    </w:tbl>
    <w:p w14:paraId="7F32F673" w14:textId="77777777" w:rsidR="00632D50" w:rsidRDefault="00E443A6">
      <w:pPr>
        <w:pStyle w:val="Heading1"/>
        <w:ind w:left="0" w:firstLine="0"/>
      </w:pPr>
      <w:r>
        <w:t>3</w:t>
      </w:r>
      <w:r>
        <w:tab/>
        <w:t>Discussion (1</w:t>
      </w:r>
      <w:r>
        <w:rPr>
          <w:vertAlign w:val="superscript"/>
        </w:rPr>
        <w:t>st</w:t>
      </w:r>
      <w:r>
        <w:t xml:space="preserve"> round)</w:t>
      </w:r>
    </w:p>
    <w:p w14:paraId="612591A9" w14:textId="77777777" w:rsidR="00632D50" w:rsidRDefault="00E443A6">
      <w:r>
        <w:t>RAN2 has received reply LS from CT1 (R2-2202104 [1])  about the NAS procedures which are not subject to UAC. Here is the CT1 response:</w:t>
      </w:r>
    </w:p>
    <w:p w14:paraId="7951F235" w14:textId="77777777" w:rsidR="00632D50" w:rsidRDefault="00E443A6">
      <w:pPr>
        <w:ind w:left="284"/>
        <w:rPr>
          <w:i/>
          <w:iCs/>
          <w:lang w:val="en-US" w:eastAsia="zh-CN"/>
        </w:rPr>
      </w:pPr>
      <w:r>
        <w:rPr>
          <w:i/>
          <w:iCs/>
          <w:lang w:val="en-US" w:eastAsia="zh-CN"/>
        </w:rPr>
        <w:t>CT1 would like to give the following answer to RAN2's question:</w:t>
      </w:r>
    </w:p>
    <w:p w14:paraId="57C5D815" w14:textId="77777777"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5BFF8F25" w14:textId="77777777"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76235F65" w14:textId="77777777"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460FA78B" w14:textId="77777777"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619B5117" w14:textId="77777777"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1E82D824" w14:textId="77777777" w:rsidR="00632D50" w:rsidRDefault="00E443A6">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CAAAF6D" w14:textId="77777777" w:rsidR="00632D50" w:rsidRDefault="00E443A6">
      <w:r>
        <w:t>First, let us confirm whether this is the common understanding of the Rel-15 RRC spec for all companies.</w:t>
      </w:r>
    </w:p>
    <w:p w14:paraId="5B18B3F9" w14:textId="77777777" w:rsidR="00632D50" w:rsidRDefault="00E443A6">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7C83BD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4D51"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4C11EA"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810A7"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5C7158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9C5E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C9E731" w14:textId="77777777"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B70616" w14:textId="77777777" w:rsidR="00632D50" w:rsidRDefault="00632D50">
            <w:pPr>
              <w:pStyle w:val="TAC"/>
              <w:spacing w:before="20" w:after="20"/>
              <w:ind w:left="57" w:right="57"/>
              <w:jc w:val="left"/>
              <w:rPr>
                <w:lang w:eastAsia="zh-CN"/>
              </w:rPr>
            </w:pPr>
          </w:p>
        </w:tc>
      </w:tr>
      <w:tr w:rsidR="00632D50" w14:paraId="0F255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09C8E" w14:textId="77777777" w:rsidR="00632D50" w:rsidRDefault="00E443A6">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929DC5" w14:textId="77777777" w:rsidR="00632D50" w:rsidRDefault="00E443A6">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1BB7287" w14:textId="77777777" w:rsidR="00632D50" w:rsidRDefault="00632D50">
            <w:pPr>
              <w:pStyle w:val="TAC"/>
              <w:spacing w:before="20" w:after="20"/>
              <w:ind w:left="57" w:right="57"/>
              <w:jc w:val="left"/>
              <w:rPr>
                <w:lang w:eastAsia="zh-CN"/>
              </w:rPr>
            </w:pPr>
          </w:p>
        </w:tc>
      </w:tr>
      <w:tr w:rsidR="00632D50" w14:paraId="567888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3A9E12"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1CEE471" w14:textId="77777777" w:rsidR="00632D50" w:rsidRDefault="00714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1E9CF6" w14:textId="77777777" w:rsidR="00632D50" w:rsidRDefault="00632D50">
            <w:pPr>
              <w:pStyle w:val="TAC"/>
              <w:spacing w:before="20" w:after="20"/>
              <w:ind w:left="57" w:right="57"/>
              <w:jc w:val="left"/>
              <w:rPr>
                <w:lang w:eastAsia="zh-CN"/>
              </w:rPr>
            </w:pPr>
          </w:p>
        </w:tc>
      </w:tr>
      <w:tr w:rsidR="00632D50" w14:paraId="7948E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479C7" w14:textId="29739832"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90BC41" w14:textId="08BCD993" w:rsidR="00632D50" w:rsidRDefault="00615AF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92F835" w14:textId="77777777" w:rsidR="00632D50" w:rsidRDefault="00632D50">
            <w:pPr>
              <w:pStyle w:val="TAC"/>
              <w:spacing w:before="20" w:after="20"/>
              <w:ind w:left="57" w:right="57"/>
              <w:jc w:val="left"/>
              <w:rPr>
                <w:lang w:eastAsia="zh-CN"/>
              </w:rPr>
            </w:pPr>
          </w:p>
        </w:tc>
      </w:tr>
      <w:tr w:rsidR="00632D50" w14:paraId="5C6FD0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25AAA" w14:textId="5E29DA05" w:rsidR="00632D50" w:rsidRDefault="005E065C">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CED152F" w14:textId="1BF3E8F5" w:rsidR="00632D50" w:rsidRDefault="005E065C">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52756E" w14:textId="77777777" w:rsidR="00632D50" w:rsidRDefault="00632D50">
            <w:pPr>
              <w:pStyle w:val="TAC"/>
              <w:spacing w:before="20" w:after="20"/>
              <w:ind w:left="57" w:right="57"/>
              <w:jc w:val="left"/>
              <w:rPr>
                <w:lang w:eastAsia="zh-CN"/>
              </w:rPr>
            </w:pPr>
          </w:p>
        </w:tc>
      </w:tr>
      <w:tr w:rsidR="00632D50" w14:paraId="41444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073A8" w14:textId="67E8572B"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8B1BC8F" w14:textId="2D75EC8A" w:rsidR="00632D50" w:rsidRDefault="00ED0A0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9BB390" w14:textId="77777777" w:rsidR="00632D50" w:rsidRDefault="00632D50">
            <w:pPr>
              <w:pStyle w:val="TAC"/>
              <w:spacing w:before="20" w:after="20"/>
              <w:ind w:left="57" w:right="57"/>
              <w:jc w:val="left"/>
              <w:rPr>
                <w:lang w:eastAsia="zh-CN"/>
              </w:rPr>
            </w:pPr>
          </w:p>
        </w:tc>
      </w:tr>
      <w:tr w:rsidR="00632D50" w14:paraId="7596E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D1A1D" w14:textId="3167629B" w:rsidR="00632D50" w:rsidRDefault="00FE148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B8FC485" w14:textId="4B16FF71"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72F112" w14:textId="77777777" w:rsidR="00632D50" w:rsidRDefault="00632D50">
            <w:pPr>
              <w:pStyle w:val="TAC"/>
              <w:spacing w:before="20" w:after="20"/>
              <w:ind w:left="57" w:right="57"/>
              <w:jc w:val="left"/>
              <w:rPr>
                <w:lang w:eastAsia="zh-CN"/>
              </w:rPr>
            </w:pPr>
          </w:p>
        </w:tc>
      </w:tr>
      <w:tr w:rsidR="00A7382C" w14:paraId="485481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68D876" w14:textId="5B93CA6E" w:rsidR="00A7382C" w:rsidRDefault="00A7382C" w:rsidP="00A7382C">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63450A72" w14:textId="4FC9D013" w:rsidR="00A7382C" w:rsidRDefault="00A7382C" w:rsidP="00A7382C">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AAEA09C" w14:textId="77777777" w:rsidR="00A7382C" w:rsidRDefault="00A7382C" w:rsidP="00A7382C">
            <w:pPr>
              <w:pStyle w:val="TAC"/>
              <w:spacing w:before="20" w:after="20"/>
              <w:ind w:left="57" w:right="57"/>
              <w:jc w:val="left"/>
              <w:rPr>
                <w:lang w:eastAsia="zh-CN"/>
              </w:rPr>
            </w:pPr>
          </w:p>
        </w:tc>
      </w:tr>
      <w:tr w:rsidR="00196DD0" w14:paraId="08B89D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03617E" w14:textId="168322F7" w:rsidR="00196DD0" w:rsidRDefault="00196DD0" w:rsidP="00196DD0">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5C01370" w14:textId="3FE12357" w:rsidR="00196DD0" w:rsidRDefault="00196DD0" w:rsidP="00196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4B6827C" w14:textId="77777777" w:rsidR="00196DD0" w:rsidRDefault="00196DD0" w:rsidP="00196DD0">
            <w:pPr>
              <w:pStyle w:val="TAC"/>
              <w:spacing w:before="20" w:after="20"/>
              <w:ind w:left="57" w:right="57"/>
              <w:jc w:val="left"/>
              <w:rPr>
                <w:lang w:eastAsia="zh-CN"/>
              </w:rPr>
            </w:pPr>
          </w:p>
        </w:tc>
      </w:tr>
      <w:tr w:rsidR="009039DE" w14:paraId="4EBD89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CB466D" w14:textId="4191EA17" w:rsidR="009039DE" w:rsidRDefault="009039DE" w:rsidP="00196DD0">
            <w:pPr>
              <w:pStyle w:val="TAC"/>
              <w:spacing w:before="20" w:after="20"/>
              <w:ind w:left="57" w:right="57"/>
              <w:jc w:val="left"/>
              <w:rPr>
                <w:rFonts w:hint="eastAsia"/>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60597E0A" w14:textId="157B84D0" w:rsidR="009039DE" w:rsidRDefault="009039DE" w:rsidP="00196DD0">
            <w:pPr>
              <w:pStyle w:val="TAC"/>
              <w:spacing w:before="20" w:after="20"/>
              <w:ind w:left="57" w:right="57"/>
              <w:jc w:val="left"/>
              <w:rPr>
                <w:rFonts w:hint="eastAsia"/>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445398C" w14:textId="77777777" w:rsidR="009039DE" w:rsidRDefault="009039DE" w:rsidP="00196DD0">
            <w:pPr>
              <w:pStyle w:val="TAC"/>
              <w:spacing w:before="20" w:after="20"/>
              <w:ind w:left="57" w:right="57"/>
              <w:jc w:val="left"/>
              <w:rPr>
                <w:lang w:eastAsia="zh-CN"/>
              </w:rPr>
            </w:pPr>
          </w:p>
        </w:tc>
      </w:tr>
    </w:tbl>
    <w:p w14:paraId="2D8D5126" w14:textId="77777777" w:rsidR="00632D50" w:rsidRDefault="00632D50"/>
    <w:p w14:paraId="216EF02E" w14:textId="77777777" w:rsidR="00632D50" w:rsidRDefault="00E443A6">
      <w:r>
        <w:lastRenderedPageBreak/>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3800D23A" w14:textId="77777777"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3FB3C9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8DD9C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897E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89FB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35EE47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3F8EE7"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A29A1" w14:textId="77777777"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1FBED1D" w14:textId="77777777" w:rsidR="00632D50" w:rsidRDefault="00E443A6">
            <w:pPr>
              <w:pStyle w:val="TAC"/>
              <w:spacing w:before="20" w:after="20"/>
              <w:ind w:left="57" w:right="57"/>
              <w:jc w:val="left"/>
              <w:rPr>
                <w:lang w:eastAsia="zh-CN"/>
              </w:rPr>
            </w:pPr>
            <w:r>
              <w:rPr>
                <w:lang w:eastAsia="zh-CN"/>
              </w:rPr>
              <w:t>In principle, we agree that the correct behaviour should be for the UE to not trigger the three NAS procedures. However, from a procedural point of view, we think that nothing is broken, and the system can work normally, even if not in an efficient way.</w:t>
            </w:r>
          </w:p>
          <w:p w14:paraId="78C45377" w14:textId="77777777" w:rsidR="00632D50" w:rsidRDefault="00632D50">
            <w:pPr>
              <w:pStyle w:val="TAC"/>
              <w:spacing w:before="20" w:after="20"/>
              <w:ind w:left="57" w:right="57"/>
              <w:jc w:val="left"/>
              <w:rPr>
                <w:lang w:eastAsia="zh-CN"/>
              </w:rPr>
            </w:pPr>
          </w:p>
          <w:p w14:paraId="1EC2E595" w14:textId="77777777" w:rsidR="00632D50" w:rsidRDefault="00E443A6">
            <w:pPr>
              <w:pStyle w:val="TAC"/>
              <w:spacing w:before="20" w:after="20"/>
              <w:ind w:left="57" w:right="57"/>
              <w:jc w:val="left"/>
              <w:rPr>
                <w:lang w:eastAsia="zh-CN"/>
              </w:rPr>
            </w:pPr>
            <w:r>
              <w:rPr>
                <w:lang w:eastAsia="zh-CN"/>
              </w:rPr>
              <w:t>Given that this poses a new behaviour for the UE, we are a bit reluctant to optimize this case for Rel-15 and Rel-16, but we are open to have the necessary changes from Rel-17.</w:t>
            </w:r>
          </w:p>
        </w:tc>
      </w:tr>
      <w:tr w:rsidR="00632D50" w14:paraId="654D96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3D4A1E" w14:textId="77777777" w:rsidR="00632D50" w:rsidRDefault="00E443A6">
            <w:pPr>
              <w:pStyle w:val="TAC"/>
              <w:spacing w:before="20" w:after="20"/>
              <w:ind w:left="57" w:right="57"/>
              <w:jc w:val="left"/>
              <w:rPr>
                <w:lang w:val="en-US" w:eastAsia="zh-CN"/>
              </w:rPr>
            </w:pPr>
            <w:ins w:id="5"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775127B4" w14:textId="77777777" w:rsidR="00632D50" w:rsidRDefault="00E443A6">
            <w:pPr>
              <w:pStyle w:val="TAC"/>
              <w:spacing w:before="20" w:after="20"/>
              <w:ind w:left="57" w:right="57"/>
              <w:jc w:val="left"/>
              <w:rPr>
                <w:lang w:val="en-US" w:eastAsia="zh-CN"/>
              </w:rPr>
            </w:pPr>
            <w:ins w:id="6"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F6D172D" w14:textId="77777777" w:rsidR="00632D50" w:rsidRDefault="00E443A6">
            <w:pPr>
              <w:pStyle w:val="TAC"/>
              <w:spacing w:before="20" w:after="20"/>
              <w:ind w:left="57" w:right="57"/>
              <w:jc w:val="left"/>
              <w:rPr>
                <w:ins w:id="7" w:author="vivo" w:date="2022-02-22T13:34:00Z"/>
                <w:lang w:val="en-US" w:eastAsia="zh-CN"/>
              </w:rPr>
            </w:pPr>
            <w:ins w:id="8" w:author="vivo" w:date="2022-02-22T13:34:00Z">
              <w:r>
                <w:rPr>
                  <w:rFonts w:hint="eastAsia"/>
                  <w:lang w:val="en-US" w:eastAsia="zh-CN"/>
                </w:rPr>
                <w:t xml:space="preserve">Based on the </w:t>
              </w:r>
            </w:ins>
            <w:ins w:id="9" w:author="vivo" w:date="2022-02-22T13:38:00Z">
              <w:r>
                <w:rPr>
                  <w:rFonts w:hint="eastAsia"/>
                  <w:lang w:val="en-US" w:eastAsia="zh-CN"/>
                </w:rPr>
                <w:t xml:space="preserve">below </w:t>
              </w:r>
            </w:ins>
            <w:ins w:id="10"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1" w:author="vivo" w:date="2022-02-22T13:38:00Z">
              <w:r>
                <w:rPr>
                  <w:rFonts w:hint="eastAsia"/>
                  <w:lang w:val="en-US" w:eastAsia="zh-CN"/>
                </w:rPr>
                <w:t xml:space="preserve">we understand that </w:t>
              </w:r>
            </w:ins>
            <w:ins w:id="12" w:author="vivo" w:date="2022-02-22T13:35:00Z">
              <w:r>
                <w:rPr>
                  <w:rFonts w:hint="eastAsia"/>
                  <w:lang w:val="en-US" w:eastAsia="zh-CN"/>
                </w:rPr>
                <w:t xml:space="preserve">the 3 NAS procedures do not </w:t>
              </w:r>
            </w:ins>
            <w:ins w:id="13" w:author="vivo" w:date="2022-02-22T13:36:00Z">
              <w:r>
                <w:rPr>
                  <w:rFonts w:hint="eastAsia"/>
                  <w:lang w:val="en-US" w:eastAsia="zh-CN"/>
                </w:rPr>
                <w:t xml:space="preserve">require </w:t>
              </w:r>
            </w:ins>
            <w:ins w:id="14" w:author="vivo" w:date="2022-02-22T13:35:00Z">
              <w:r>
                <w:rPr>
                  <w:rFonts w:hint="eastAsia"/>
                  <w:lang w:val="en-US" w:eastAsia="zh-CN"/>
                </w:rPr>
                <w:t>access barring check</w:t>
              </w:r>
            </w:ins>
            <w:ins w:id="15" w:author="vivo" w:date="2022-02-22T13:34:00Z">
              <w:r>
                <w:rPr>
                  <w:rFonts w:hint="eastAsia"/>
                  <w:lang w:val="en-US" w:eastAsia="zh-CN"/>
                </w:rPr>
                <w:t xml:space="preserve"> </w:t>
              </w:r>
            </w:ins>
            <w:ins w:id="16" w:author="vivo" w:date="2022-02-22T13:35:00Z">
              <w:r>
                <w:rPr>
                  <w:rFonts w:hint="eastAsia"/>
                  <w:lang w:val="en-US" w:eastAsia="zh-CN"/>
                </w:rPr>
                <w:t>once triggered</w:t>
              </w:r>
            </w:ins>
            <w:ins w:id="17" w:author="vivo" w:date="2022-02-22T13:36:00Z">
              <w:r>
                <w:rPr>
                  <w:rFonts w:hint="eastAsia"/>
                  <w:lang w:val="en-US" w:eastAsia="zh-CN"/>
                </w:rPr>
                <w:t xml:space="preserve">. </w:t>
              </w:r>
            </w:ins>
            <w:ins w:id="18" w:author="vivo" w:date="2022-02-22T13:38:00Z">
              <w:r>
                <w:rPr>
                  <w:rFonts w:hint="eastAsia"/>
                  <w:lang w:val="en-US" w:eastAsia="zh-CN"/>
                </w:rPr>
                <w:t>And t</w:t>
              </w:r>
            </w:ins>
            <w:ins w:id="19" w:author="vivo" w:date="2022-02-22T13:36:00Z">
              <w:r>
                <w:rPr>
                  <w:rFonts w:hint="eastAsia"/>
                  <w:lang w:val="en-US" w:eastAsia="zh-CN"/>
                </w:rPr>
                <w:t xml:space="preserve">he requirement </w:t>
              </w:r>
            </w:ins>
            <w:ins w:id="20" w:author="vivo" w:date="2022-02-22T13:37:00Z">
              <w:r>
                <w:rPr>
                  <w:rFonts w:hint="eastAsia"/>
                  <w:lang w:val="en-US" w:eastAsia="zh-CN"/>
                </w:rPr>
                <w:t>is independe</w:t>
              </w:r>
            </w:ins>
            <w:ins w:id="21" w:author="vivo" w:date="2022-02-22T13:38:00Z">
              <w:r>
                <w:rPr>
                  <w:rFonts w:hint="eastAsia"/>
                  <w:lang w:val="en-US" w:eastAsia="zh-CN"/>
                </w:rPr>
                <w:t>n</w:t>
              </w:r>
            </w:ins>
            <w:ins w:id="22" w:author="vivo" w:date="2022-02-22T13:37:00Z">
              <w:r>
                <w:rPr>
                  <w:rFonts w:hint="eastAsia"/>
                  <w:lang w:val="en-US" w:eastAsia="zh-CN"/>
                </w:rPr>
                <w:t>t</w:t>
              </w:r>
            </w:ins>
            <w:ins w:id="23" w:author="vivo" w:date="2022-02-22T13:38:00Z">
              <w:r>
                <w:rPr>
                  <w:rFonts w:hint="eastAsia"/>
                  <w:lang w:val="en-US" w:eastAsia="zh-CN"/>
                </w:rPr>
                <w:t xml:space="preserve"> from </w:t>
              </w:r>
            </w:ins>
            <w:ins w:id="24" w:author="vivo" w:date="2022-02-22T13:37:00Z">
              <w:r>
                <w:rPr>
                  <w:rFonts w:hint="eastAsia"/>
                  <w:lang w:val="en-US" w:eastAsia="zh-CN"/>
                </w:rPr>
                <w:t>T302 timer</w:t>
              </w:r>
            </w:ins>
            <w:ins w:id="25" w:author="vivo" w:date="2022-02-22T13:38:00Z">
              <w:r>
                <w:rPr>
                  <w:rFonts w:hint="eastAsia"/>
                  <w:lang w:val="en-US" w:eastAsia="zh-CN"/>
                </w:rPr>
                <w:t xml:space="preserve"> </w:t>
              </w:r>
            </w:ins>
            <w:ins w:id="26" w:author="vivo" w:date="2022-02-22T13:37:00Z">
              <w:r>
                <w:rPr>
                  <w:rFonts w:hint="eastAsia"/>
                  <w:lang w:val="en-US" w:eastAsia="zh-CN"/>
                </w:rPr>
                <w:t>running or not</w:t>
              </w:r>
            </w:ins>
            <w:ins w:id="27" w:author="vivo" w:date="2022-02-22T13:38:00Z">
              <w:r>
                <w:rPr>
                  <w:rFonts w:hint="eastAsia"/>
                  <w:lang w:val="en-US" w:eastAsia="zh-CN"/>
                </w:rPr>
                <w:t>.</w:t>
              </w:r>
            </w:ins>
          </w:p>
          <w:p w14:paraId="171F240B" w14:textId="77777777" w:rsidR="00632D50" w:rsidRDefault="00E443A6">
            <w:pPr>
              <w:pStyle w:val="TAC"/>
              <w:spacing w:before="20" w:after="20"/>
              <w:ind w:left="57" w:right="57"/>
              <w:jc w:val="left"/>
              <w:rPr>
                <w:ins w:id="28" w:author="vivo" w:date="2022-02-22T13:33:00Z"/>
                <w:lang w:val="en-US" w:eastAsia="zh-CN"/>
              </w:rPr>
            </w:pPr>
            <w:ins w:id="29" w:author="vivo" w:date="2022-02-22T13:31:00Z">
              <w:r>
                <w:rPr>
                  <w:rFonts w:hint="eastAsia"/>
                  <w:lang w:val="en-US" w:eastAsia="zh-CN"/>
                </w:rPr>
                <w:t xml:space="preserve"> </w:t>
              </w:r>
            </w:ins>
          </w:p>
          <w:p w14:paraId="20B675DE" w14:textId="77777777" w:rsidR="00632D50" w:rsidRDefault="00E443A6">
            <w:pPr>
              <w:rPr>
                <w:ins w:id="30" w:author="vivo" w:date="2022-02-22T13:33:00Z"/>
                <w:rFonts w:ascii="Arial" w:hAnsi="Arial" w:cs="Arial"/>
                <w:i/>
                <w:iCs/>
                <w:sz w:val="18"/>
                <w:szCs w:val="18"/>
                <w:lang w:val="en-US" w:eastAsia="zh-CN"/>
              </w:rPr>
            </w:pPr>
            <w:ins w:id="31"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12D47E26" w14:textId="77777777" w:rsidR="00632D50" w:rsidRDefault="00E443A6">
            <w:pPr>
              <w:rPr>
                <w:ins w:id="32" w:author="vivo" w:date="2022-02-22T13:33:00Z"/>
                <w:rFonts w:ascii="Arial" w:hAnsi="Arial" w:cs="Arial"/>
                <w:i/>
                <w:iCs/>
                <w:color w:val="000000"/>
                <w:lang w:val="en-US" w:eastAsia="zh-CN"/>
              </w:rPr>
            </w:pPr>
            <w:ins w:id="33"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CF829A1" w14:textId="77777777" w:rsidR="00632D50" w:rsidRDefault="00E443A6">
            <w:pPr>
              <w:rPr>
                <w:ins w:id="34" w:author="vivo" w:date="2022-02-22T13:33:00Z"/>
                <w:rFonts w:ascii="Arial" w:hAnsi="Arial" w:cs="Arial"/>
                <w:i/>
                <w:iCs/>
                <w:sz w:val="18"/>
                <w:szCs w:val="18"/>
                <w:lang w:val="en-US" w:eastAsia="zh-CN"/>
              </w:rPr>
            </w:pPr>
            <w:ins w:id="35"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5761FDAC" w14:textId="60B07F99" w:rsidR="00632D50" w:rsidRDefault="0036210D">
            <w:pPr>
              <w:pStyle w:val="TAC"/>
              <w:spacing w:before="20" w:after="20"/>
              <w:ind w:left="57" w:right="57"/>
              <w:jc w:val="left"/>
              <w:rPr>
                <w:lang w:val="en-US" w:eastAsia="zh-CN"/>
              </w:rPr>
            </w:pPr>
            <w:r w:rsidRPr="0036210D">
              <w:rPr>
                <w:color w:val="4472C4" w:themeColor="accent5"/>
                <w:lang w:val="en-US" w:eastAsia="zh-CN"/>
              </w:rPr>
              <w:t>[Apple] We agree the procedure is triggered by NAS layer in regardless of T302 timer</w:t>
            </w:r>
            <w:r>
              <w:rPr>
                <w:color w:val="4472C4" w:themeColor="accent5"/>
                <w:lang w:val="en-US" w:eastAsia="zh-CN"/>
              </w:rPr>
              <w:t xml:space="preserve"> running or not. </w:t>
            </w:r>
            <w:r w:rsidRPr="0036210D">
              <w:rPr>
                <w:color w:val="4472C4" w:themeColor="accent5"/>
                <w:lang w:val="en-US" w:eastAsia="zh-CN"/>
              </w:rPr>
              <w:t>However, when AS layer trigger access</w:t>
            </w:r>
            <w:r>
              <w:rPr>
                <w:color w:val="4472C4" w:themeColor="accent5"/>
                <w:lang w:val="en-US" w:eastAsia="zh-CN"/>
              </w:rPr>
              <w:t xml:space="preserve"> when T302 timer is running</w:t>
            </w:r>
            <w:r w:rsidRPr="0036210D">
              <w:rPr>
                <w:color w:val="4472C4" w:themeColor="accent5"/>
                <w:lang w:val="en-US" w:eastAsia="zh-CN"/>
              </w:rPr>
              <w:t xml:space="preserve">, it will be rejected by NW because gNB is busy. So, </w:t>
            </w:r>
            <w:r>
              <w:rPr>
                <w:color w:val="4472C4" w:themeColor="accent5"/>
                <w:lang w:val="en-US" w:eastAsia="zh-CN"/>
              </w:rPr>
              <w:t xml:space="preserve">it is better for UE to not trigger such </w:t>
            </w:r>
            <w:r w:rsidR="009A224B">
              <w:rPr>
                <w:color w:val="4472C4" w:themeColor="accent5"/>
                <w:lang w:val="en-US" w:eastAsia="zh-CN"/>
              </w:rPr>
              <w:t>attempts</w:t>
            </w:r>
            <w:r>
              <w:rPr>
                <w:color w:val="4472C4" w:themeColor="accent5"/>
                <w:lang w:val="en-US" w:eastAsia="zh-CN"/>
              </w:rPr>
              <w:t xml:space="preserve"> in the first place.</w:t>
            </w:r>
          </w:p>
        </w:tc>
      </w:tr>
      <w:tr w:rsidR="00714DD0" w14:paraId="19FB4D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F6F8B" w14:textId="77777777" w:rsidR="00714DD0" w:rsidRPr="00714DD0" w:rsidRDefault="00714DD0" w:rsidP="00714DD0">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B871A5D" w14:textId="77777777" w:rsidR="00714DD0" w:rsidRDefault="00714DD0" w:rsidP="00714DD0">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0B26CB" w14:textId="77777777" w:rsidR="00714DD0" w:rsidRDefault="00714DD0" w:rsidP="00714DD0">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4BDC1EC0" w14:textId="77777777" w:rsidR="00714DD0" w:rsidRDefault="00714DD0" w:rsidP="00714DD0">
            <w:pPr>
              <w:pStyle w:val="TAC"/>
              <w:spacing w:before="20" w:after="20"/>
              <w:ind w:left="57" w:right="57"/>
              <w:jc w:val="left"/>
              <w:rPr>
                <w:lang w:eastAsia="zh-CN"/>
              </w:rPr>
            </w:pPr>
            <w:r>
              <w:rPr>
                <w:lang w:eastAsia="zh-CN"/>
              </w:rPr>
              <w:t xml:space="preserve">From AS perspective, we think it is weird to ask AS to do the access control check when UAC is required to skip from NAS. Any new behaviour could have been avoided if there is a right decision in NAS. </w:t>
            </w:r>
          </w:p>
          <w:p w14:paraId="2CA09FAA" w14:textId="77777777" w:rsidR="00714DD0" w:rsidRDefault="00714DD0" w:rsidP="00714DD0">
            <w:pPr>
              <w:pStyle w:val="TAC"/>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6740F001" w14:textId="77777777" w:rsidR="0036210D" w:rsidRDefault="0036210D" w:rsidP="00714DD0">
            <w:pPr>
              <w:pStyle w:val="TAC"/>
              <w:spacing w:before="20" w:after="20"/>
              <w:ind w:left="57" w:right="57"/>
              <w:jc w:val="left"/>
              <w:rPr>
                <w:lang w:eastAsia="zh-CN"/>
              </w:rPr>
            </w:pPr>
          </w:p>
          <w:p w14:paraId="56947FE5" w14:textId="29E376B7" w:rsidR="0036210D" w:rsidRDefault="0036210D" w:rsidP="00714DD0">
            <w:pPr>
              <w:pStyle w:val="TAC"/>
              <w:spacing w:before="20" w:after="20"/>
              <w:ind w:left="57" w:right="57"/>
              <w:jc w:val="left"/>
              <w:rPr>
                <w:lang w:eastAsia="zh-CN"/>
              </w:rPr>
            </w:pPr>
            <w:r w:rsidRPr="0036210D">
              <w:rPr>
                <w:color w:val="4472C4" w:themeColor="accent5"/>
                <w:lang w:eastAsia="zh-CN"/>
              </w:rPr>
              <w:t xml:space="preserve">[Apple] It we change NAS spec, then more discussion will be needed to decide which AC/AI is assigned to those NAS procedures. I am afraid that this will bring more UE </w:t>
            </w:r>
            <w:r w:rsidR="00745FA2" w:rsidRPr="0036210D">
              <w:rPr>
                <w:color w:val="4472C4" w:themeColor="accent5"/>
                <w:lang w:eastAsia="zh-CN"/>
              </w:rPr>
              <w:t>behaviour</w:t>
            </w:r>
            <w:r w:rsidRPr="0036210D">
              <w:rPr>
                <w:color w:val="4472C4" w:themeColor="accent5"/>
                <w:lang w:eastAsia="zh-CN"/>
              </w:rPr>
              <w:t xml:space="preserve"> change for Rel-15/Rel-16 UEs</w:t>
            </w:r>
            <w:r w:rsidR="00745FA2">
              <w:rPr>
                <w:color w:val="4472C4" w:themeColor="accent5"/>
                <w:lang w:eastAsia="zh-CN"/>
              </w:rPr>
              <w:t xml:space="preserve"> in NAS layer</w:t>
            </w:r>
            <w:r w:rsidRPr="0036210D">
              <w:rPr>
                <w:color w:val="4472C4" w:themeColor="accent5"/>
                <w:lang w:eastAsia="zh-CN"/>
              </w:rPr>
              <w:t xml:space="preserve">, when compared to </w:t>
            </w:r>
            <w:r w:rsidR="009A224B">
              <w:rPr>
                <w:color w:val="4472C4" w:themeColor="accent5"/>
                <w:lang w:eastAsia="zh-CN"/>
              </w:rPr>
              <w:t>simply barring this in</w:t>
            </w:r>
            <w:r w:rsidRPr="0036210D">
              <w:rPr>
                <w:color w:val="4472C4" w:themeColor="accent5"/>
                <w:lang w:eastAsia="zh-CN"/>
              </w:rPr>
              <w:t xml:space="preserve"> AS layer.</w:t>
            </w:r>
          </w:p>
        </w:tc>
      </w:tr>
      <w:tr w:rsidR="00632D50" w14:paraId="3C3CA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37BBE" w14:textId="33C7FAA3"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43F0024" w14:textId="4FBD7328" w:rsidR="00632D50" w:rsidRDefault="00615AFD">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43EDCB2B" w14:textId="77777777" w:rsidR="00632D50" w:rsidRDefault="007124F6">
            <w:pPr>
              <w:pStyle w:val="TAC"/>
              <w:spacing w:before="20" w:after="20"/>
              <w:ind w:left="57" w:right="57"/>
              <w:jc w:val="left"/>
              <w:rPr>
                <w:lang w:eastAsia="zh-CN"/>
              </w:rPr>
            </w:pPr>
            <w:r>
              <w:rPr>
                <w:lang w:eastAsia="zh-CN"/>
              </w:rPr>
              <w:t>We echo the comments from the companies above. To further add we think it should be up to CT1 to decide and design additionally for those three procedures if they want to perform access barring. In RAN2 it seems illogical for us to consider doing something without clear system level guidance from the WG concerning NAS.</w:t>
            </w:r>
          </w:p>
          <w:p w14:paraId="3FF52FEF" w14:textId="30644225" w:rsidR="00745FA2" w:rsidRDefault="00745FA2">
            <w:pPr>
              <w:pStyle w:val="TAC"/>
              <w:spacing w:before="20" w:after="20"/>
              <w:ind w:left="57" w:right="57"/>
              <w:jc w:val="left"/>
              <w:rPr>
                <w:lang w:eastAsia="zh-CN"/>
              </w:rPr>
            </w:pPr>
            <w:r w:rsidRPr="00745FA2">
              <w:rPr>
                <w:color w:val="4472C4" w:themeColor="accent5"/>
                <w:lang w:eastAsia="zh-CN"/>
              </w:rPr>
              <w:t>[Apple] T302 timer is a back-off timer introduce</w:t>
            </w:r>
            <w:r w:rsidR="009A224B">
              <w:rPr>
                <w:color w:val="4472C4" w:themeColor="accent5"/>
                <w:lang w:eastAsia="zh-CN"/>
              </w:rPr>
              <w:t>d</w:t>
            </w:r>
            <w:r w:rsidRPr="00745FA2">
              <w:rPr>
                <w:color w:val="4472C4" w:themeColor="accent5"/>
                <w:lang w:eastAsia="zh-CN"/>
              </w:rPr>
              <w:t xml:space="preserve"> in AS layer and it is up to RAN2 to decide the effects of this timer. If gNB is too busy to handle any access, then lower layer need inform NAS layer</w:t>
            </w:r>
            <w:r w:rsidR="009A224B">
              <w:rPr>
                <w:color w:val="4472C4" w:themeColor="accent5"/>
                <w:lang w:eastAsia="zh-CN"/>
              </w:rPr>
              <w:t xml:space="preserve"> properly</w:t>
            </w:r>
            <w:r w:rsidRPr="00745FA2">
              <w:rPr>
                <w:color w:val="4472C4" w:themeColor="accent5"/>
                <w:lang w:eastAsia="zh-CN"/>
              </w:rPr>
              <w:t>. The current procedure to “inform upper layers that access barring is applicable for all access categories except categories '0' and '2'” does not cover the case for those three NAS procedures, so we can improve the spec by fix this loophole.</w:t>
            </w:r>
          </w:p>
        </w:tc>
      </w:tr>
      <w:tr w:rsidR="00632D50" w14:paraId="0C718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28B840" w14:textId="796D9780" w:rsidR="00632D50" w:rsidRDefault="0064207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B3165A2" w14:textId="7D6C4F50" w:rsidR="00632D50" w:rsidRDefault="0064207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2875D5" w14:textId="77777777" w:rsidR="00632D50" w:rsidRDefault="009760DE">
            <w:pPr>
              <w:pStyle w:val="TAC"/>
              <w:spacing w:before="20" w:after="20"/>
              <w:ind w:left="57" w:right="57"/>
              <w:jc w:val="left"/>
              <w:rPr>
                <w:lang w:eastAsia="zh-CN"/>
              </w:rPr>
            </w:pPr>
            <w:r>
              <w:rPr>
                <w:lang w:eastAsia="zh-CN"/>
              </w:rPr>
              <w:t xml:space="preserve">Per the current spec this scenario can be handled gracefully by the UE/NW, therefore </w:t>
            </w:r>
            <w:r w:rsidR="006B4228">
              <w:rPr>
                <w:lang w:eastAsia="zh-CN"/>
              </w:rPr>
              <w:t xml:space="preserve">no change should be introduced to Rel.15/16. </w:t>
            </w:r>
          </w:p>
          <w:p w14:paraId="022B8F4B" w14:textId="77777777" w:rsidR="00745FA2" w:rsidRDefault="006B4228">
            <w:pPr>
              <w:pStyle w:val="TAC"/>
              <w:spacing w:before="20" w:after="20"/>
              <w:ind w:left="57" w:right="57"/>
              <w:jc w:val="left"/>
              <w:rPr>
                <w:lang w:eastAsia="zh-CN"/>
              </w:rPr>
            </w:pPr>
            <w:r>
              <w:rPr>
                <w:lang w:eastAsia="zh-CN"/>
              </w:rPr>
              <w:t xml:space="preserve">In case further optimization is needed, it </w:t>
            </w:r>
            <w:r w:rsidR="00D502F7">
              <w:rPr>
                <w:lang w:eastAsia="zh-CN"/>
              </w:rPr>
              <w:t>has to come from CT1, Rel.1</w:t>
            </w:r>
            <w:r w:rsidR="00385F1B">
              <w:rPr>
                <w:lang w:eastAsia="zh-CN"/>
              </w:rPr>
              <w:t>8</w:t>
            </w:r>
            <w:r w:rsidR="00D502F7">
              <w:rPr>
                <w:lang w:eastAsia="zh-CN"/>
              </w:rPr>
              <w:t xml:space="preserve"> onward.</w:t>
            </w:r>
          </w:p>
          <w:p w14:paraId="3114F7C1" w14:textId="42C87C65" w:rsidR="006B4228" w:rsidRDefault="00745FA2">
            <w:pPr>
              <w:pStyle w:val="TAC"/>
              <w:spacing w:before="20" w:after="20"/>
              <w:ind w:left="57" w:right="57"/>
              <w:jc w:val="left"/>
              <w:rPr>
                <w:lang w:eastAsia="zh-CN"/>
              </w:rPr>
            </w:pPr>
            <w:r w:rsidRPr="009A224B">
              <w:rPr>
                <w:color w:val="4472C4" w:themeColor="accent5"/>
                <w:lang w:eastAsia="zh-CN"/>
              </w:rPr>
              <w:t>[Apple</w:t>
            </w:r>
            <w:r w:rsidR="009A224B" w:rsidRPr="009A224B">
              <w:rPr>
                <w:color w:val="4472C4" w:themeColor="accent5"/>
                <w:lang w:eastAsia="zh-CN"/>
              </w:rPr>
              <w:t xml:space="preserve">] According to Q1, the current spec will let UE to trigger RRC resume request. </w:t>
            </w:r>
            <w:r w:rsidR="009A224B">
              <w:rPr>
                <w:color w:val="4472C4" w:themeColor="accent5"/>
                <w:lang w:eastAsia="zh-CN"/>
              </w:rPr>
              <w:t>I guess i</w:t>
            </w:r>
            <w:r w:rsidR="009A224B" w:rsidRPr="009A224B">
              <w:rPr>
                <w:color w:val="4472C4" w:themeColor="accent5"/>
                <w:lang w:eastAsia="zh-CN"/>
              </w:rPr>
              <w:t xml:space="preserve">t is not very graceful to allow RRC_INACTIVE UE implementation to trigger such access and </w:t>
            </w:r>
            <w:r w:rsidR="009A224B">
              <w:rPr>
                <w:color w:val="4472C4" w:themeColor="accent5"/>
                <w:lang w:eastAsia="zh-CN"/>
              </w:rPr>
              <w:t xml:space="preserve">then </w:t>
            </w:r>
            <w:r w:rsidR="009A224B" w:rsidRPr="009A224B">
              <w:rPr>
                <w:color w:val="4472C4" w:themeColor="accent5"/>
                <w:lang w:eastAsia="zh-CN"/>
              </w:rPr>
              <w:t xml:space="preserve">get rejected by NW. </w:t>
            </w:r>
          </w:p>
        </w:tc>
      </w:tr>
      <w:tr w:rsidR="00632D50" w14:paraId="407E8D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8DE2C" w14:textId="24C41CA3"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A002CF4" w14:textId="05EDAA17" w:rsidR="00632D50" w:rsidRDefault="00ED0A0F">
            <w:pPr>
              <w:pStyle w:val="TAC"/>
              <w:spacing w:before="20" w:after="20"/>
              <w:ind w:left="57" w:right="57"/>
              <w:jc w:val="left"/>
              <w:rPr>
                <w:lang w:eastAsia="zh-CN"/>
              </w:rPr>
            </w:pPr>
            <w:r>
              <w:rPr>
                <w:lang w:eastAsia="zh-CN"/>
              </w:rPr>
              <w:t>No</w:t>
            </w:r>
            <w:r w:rsidR="00C9699B">
              <w:rPr>
                <w:lang w:eastAsia="zh-CN"/>
              </w:rPr>
              <w:t>, with comments</w:t>
            </w:r>
          </w:p>
        </w:tc>
        <w:tc>
          <w:tcPr>
            <w:tcW w:w="6517" w:type="dxa"/>
            <w:tcBorders>
              <w:top w:val="single" w:sz="4" w:space="0" w:color="auto"/>
              <w:left w:val="single" w:sz="4" w:space="0" w:color="auto"/>
              <w:bottom w:val="single" w:sz="4" w:space="0" w:color="auto"/>
              <w:right w:val="single" w:sz="4" w:space="0" w:color="auto"/>
            </w:tcBorders>
          </w:tcPr>
          <w:p w14:paraId="63C966ED" w14:textId="72AE4997" w:rsidR="00632D50" w:rsidRDefault="00ED0A0F">
            <w:pPr>
              <w:pStyle w:val="TAC"/>
              <w:spacing w:before="20" w:after="20"/>
              <w:ind w:left="57" w:right="57"/>
              <w:jc w:val="left"/>
              <w:rPr>
                <w:lang w:eastAsia="zh-CN"/>
              </w:rPr>
            </w:pPr>
            <w:r>
              <w:rPr>
                <w:lang w:eastAsia="zh-CN"/>
              </w:rPr>
              <w:t xml:space="preserve">We also share the view that the current specification does not address this </w:t>
            </w:r>
            <w:r w:rsidR="00C9699B">
              <w:rPr>
                <w:lang w:eastAsia="zh-CN"/>
              </w:rPr>
              <w:t>as one would expect</w:t>
            </w:r>
            <w:r>
              <w:rPr>
                <w:lang w:eastAsia="zh-CN"/>
              </w:rPr>
              <w:t xml:space="preserve"> but the consequences of this is not severe to merit a change in Rel-15/16.  </w:t>
            </w:r>
          </w:p>
        </w:tc>
      </w:tr>
      <w:tr w:rsidR="00632D50" w14:paraId="3B11BA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0A4DCB" w14:textId="694A4D71" w:rsidR="00632D50" w:rsidRDefault="00FE1483">
            <w:pPr>
              <w:pStyle w:val="TAC"/>
              <w:spacing w:before="20" w:after="20"/>
              <w:ind w:left="57" w:right="57"/>
              <w:jc w:val="left"/>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0573537" w14:textId="3369B14D"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CA18254" w14:textId="3BF6417D" w:rsidR="00632D50" w:rsidRDefault="00FE1483">
            <w:pPr>
              <w:pStyle w:val="TAC"/>
              <w:spacing w:before="20" w:after="20"/>
              <w:ind w:left="57" w:right="57"/>
              <w:jc w:val="left"/>
              <w:rPr>
                <w:lang w:eastAsia="zh-CN"/>
              </w:rPr>
            </w:pPr>
            <w:r>
              <w:rPr>
                <w:lang w:eastAsia="zh-CN"/>
              </w:rPr>
              <w:t xml:space="preserve">T302 timer </w:t>
            </w:r>
            <w:r w:rsidR="007960FE">
              <w:rPr>
                <w:lang w:eastAsia="zh-CN"/>
              </w:rPr>
              <w:t>is</w:t>
            </w:r>
            <w:r>
              <w:rPr>
                <w:lang w:eastAsia="zh-CN"/>
              </w:rPr>
              <w:t xml:space="preserve"> an indication of NW wants UE to back off. Then, the correct UE behaviour is to follow NW </w:t>
            </w:r>
            <w:r w:rsidR="00A774F2">
              <w:rPr>
                <w:lang w:eastAsia="zh-CN"/>
              </w:rPr>
              <w:t xml:space="preserve">instruction </w:t>
            </w:r>
            <w:r>
              <w:rPr>
                <w:lang w:eastAsia="zh-CN"/>
              </w:rPr>
              <w:t>and not trigger the access attempts when T302 is running. The current UE behaviour is inconsistent with the design intentions.</w:t>
            </w:r>
            <w:r w:rsidR="006C5EE9">
              <w:rPr>
                <w:lang w:eastAsia="zh-CN"/>
              </w:rPr>
              <w:t xml:space="preserve"> It is not graceful to allow </w:t>
            </w:r>
            <w:r w:rsidR="00A774F2">
              <w:rPr>
                <w:lang w:eastAsia="zh-CN"/>
              </w:rPr>
              <w:t xml:space="preserve">RRC_INACTIVE </w:t>
            </w:r>
            <w:r w:rsidR="006C5EE9">
              <w:rPr>
                <w:lang w:eastAsia="zh-CN"/>
              </w:rPr>
              <w:t>UE</w:t>
            </w:r>
            <w:r w:rsidR="00A774F2">
              <w:rPr>
                <w:lang w:eastAsia="zh-CN"/>
              </w:rPr>
              <w:t xml:space="preserve"> implementation</w:t>
            </w:r>
            <w:r w:rsidR="006C5EE9">
              <w:rPr>
                <w:lang w:eastAsia="zh-CN"/>
              </w:rPr>
              <w:t xml:space="preserve"> to trigger such access and get rejected by NW</w:t>
            </w:r>
            <w:r w:rsidR="00ED4D13">
              <w:rPr>
                <w:lang w:eastAsia="zh-CN"/>
              </w:rPr>
              <w:t>.</w:t>
            </w:r>
          </w:p>
        </w:tc>
      </w:tr>
      <w:tr w:rsidR="00A7382C" w14:paraId="009F0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85B0E" w14:textId="4B1EA500" w:rsidR="00A7382C" w:rsidRDefault="00A7382C" w:rsidP="00A7382C">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513A01ED" w14:textId="77777777" w:rsidR="00A7382C" w:rsidRDefault="00A7382C" w:rsidP="00A7382C">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68B2C5" w14:textId="71ACDD58" w:rsidR="00A7382C" w:rsidRDefault="00A7382C" w:rsidP="00A7382C">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196DD0" w14:paraId="19EC54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276D3A" w14:textId="3C834DCA" w:rsidR="00196DD0" w:rsidRDefault="00196DD0" w:rsidP="00196DD0">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3963C30" w14:textId="144C1F45" w:rsidR="00196DD0" w:rsidRDefault="00196DD0" w:rsidP="00196DD0">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47584839" w14:textId="77777777" w:rsidR="00196DD0" w:rsidRDefault="00196DD0" w:rsidP="00196DD0">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36" w:name="OLE_LINK1"/>
            <w:bookmarkStart w:id="37" w:name="OLE_LINK2"/>
            <w:r>
              <w:rPr>
                <w:lang w:eastAsia="zh-CN"/>
              </w:rPr>
              <w:t>NAS procedure</w:t>
            </w:r>
            <w:bookmarkEnd w:id="36"/>
            <w:bookmarkEnd w:id="37"/>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258FD508" w14:textId="20D7885A" w:rsidR="00196DD0" w:rsidRDefault="00196DD0" w:rsidP="00196DD0">
            <w:pPr>
              <w:pStyle w:val="TAC"/>
              <w:spacing w:before="20" w:after="20"/>
              <w:ind w:left="57" w:right="57"/>
              <w:jc w:val="left"/>
              <w:rPr>
                <w:lang w:eastAsia="zh-CN"/>
              </w:rPr>
            </w:pPr>
            <w:r>
              <w:rPr>
                <w:lang w:eastAsia="zh-CN"/>
              </w:rPr>
              <w:t xml:space="preserve">More addition, </w:t>
            </w:r>
            <w:r w:rsidRPr="00024A82">
              <w:rPr>
                <w:lang w:eastAsia="zh-CN"/>
              </w:rPr>
              <w:t>strictly speaking</w:t>
            </w:r>
            <w:r>
              <w:rPr>
                <w:lang w:eastAsia="zh-CN"/>
              </w:rPr>
              <w:t xml:space="preserve">, this is not a correction, without this enhancement, the system can still work, at least, network can reject the undesirable resume request if necessary. If the benefits for this enhancement are identified, new WID can be considered in future release. </w:t>
            </w:r>
          </w:p>
        </w:tc>
      </w:tr>
      <w:tr w:rsidR="009039DE" w14:paraId="15DF83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EA2963" w14:textId="1A39E4DF" w:rsidR="009039DE" w:rsidRDefault="009039DE" w:rsidP="00196DD0">
            <w:pPr>
              <w:pStyle w:val="TAC"/>
              <w:spacing w:before="20" w:after="20"/>
              <w:ind w:left="57" w:right="57"/>
              <w:jc w:val="left"/>
              <w:rPr>
                <w:rFonts w:hint="eastAsia"/>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6428140" w14:textId="75C48EAE" w:rsidR="009039DE" w:rsidRDefault="009039DE" w:rsidP="00196DD0">
            <w:pPr>
              <w:pStyle w:val="TAC"/>
              <w:spacing w:before="20" w:after="20"/>
              <w:ind w:left="57" w:right="57"/>
              <w:jc w:val="left"/>
              <w:rPr>
                <w:rFonts w:hint="eastAsia"/>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0653644" w14:textId="1D7C383D" w:rsidR="009039DE" w:rsidRDefault="009039DE" w:rsidP="00196DD0">
            <w:pPr>
              <w:pStyle w:val="TAC"/>
              <w:spacing w:before="20" w:after="20"/>
              <w:ind w:left="57" w:right="57"/>
              <w:jc w:val="left"/>
              <w:rPr>
                <w:rFonts w:hint="eastAsia"/>
                <w:lang w:eastAsia="zh-CN"/>
              </w:rPr>
            </w:pPr>
            <w:r>
              <w:rPr>
                <w:rFonts w:hint="eastAsia"/>
                <w:lang w:eastAsia="zh-CN"/>
              </w:rPr>
              <w:t>W</w:t>
            </w:r>
            <w:r>
              <w:rPr>
                <w:lang w:eastAsia="zh-CN"/>
              </w:rPr>
              <w:t>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behavior.</w:t>
            </w:r>
          </w:p>
        </w:tc>
      </w:tr>
    </w:tbl>
    <w:p w14:paraId="1A6C95E7" w14:textId="77777777" w:rsidR="00632D50" w:rsidRDefault="00632D50"/>
    <w:p w14:paraId="52BF81E7" w14:textId="77777777" w:rsidR="00632D50" w:rsidRDefault="00E443A6">
      <w:r>
        <w:t xml:space="preserve">Then, regarding how to block the access attempts under such circumstances, there are two different views. </w:t>
      </w:r>
    </w:p>
    <w:p w14:paraId="17E76398" w14:textId="77777777" w:rsidR="00632D50" w:rsidRDefault="00E443A6">
      <w:pPr>
        <w:pStyle w:val="ListParagraph"/>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22E48E8B" w14:textId="77777777" w:rsidR="00632D50" w:rsidRDefault="00E443A6">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353D398C" w14:textId="77777777" w:rsidR="00632D50" w:rsidRDefault="00E443A6">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08D57B8A" w14:textId="77777777" w:rsidR="00632D50" w:rsidRDefault="00E443A6">
      <w:pPr>
        <w:ind w:left="568"/>
        <w:rPr>
          <w:bCs/>
          <w:i/>
          <w:iCs/>
        </w:rPr>
      </w:pPr>
      <w:r>
        <w:rPr>
          <w:bCs/>
          <w:i/>
          <w:iCs/>
        </w:rPr>
        <w:t>CT1 asked the following question to SA1 in the context of the application of UAC in RRC_Inactive state:</w:t>
      </w:r>
    </w:p>
    <w:p w14:paraId="00F12225" w14:textId="77777777" w:rsidR="00632D50" w:rsidRDefault="00E443A6">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14:paraId="3DB7A415" w14:textId="77777777" w:rsidR="00632D50" w:rsidRDefault="00E443A6">
      <w:pPr>
        <w:ind w:left="568"/>
        <w:rPr>
          <w:bCs/>
          <w:i/>
          <w:iCs/>
        </w:rPr>
      </w:pPr>
      <w:r>
        <w:rPr>
          <w:bCs/>
          <w:i/>
          <w:iCs/>
          <w:highlight w:val="yellow"/>
        </w:rPr>
        <w:t>SA1 would like to reply that there are no service requirements for these procedures to be subject to UAC in RRC_Inactive state.</w:t>
      </w:r>
    </w:p>
    <w:p w14:paraId="491E8DC6" w14:textId="77777777" w:rsidR="00632D50" w:rsidRDefault="00E443A6">
      <w:r>
        <w:t>Therefore, it might be challenging for CT1 to add AC/AI for those NAS procedures, as that would result in direct violation of the SA1 conclusion.</w:t>
      </w:r>
    </w:p>
    <w:p w14:paraId="3431C98F" w14:textId="77777777" w:rsidR="00632D50" w:rsidRDefault="00E443A6">
      <w:r>
        <w:t>Given all things considered, we solicit company views of what is the right way forward to address this issue:</w:t>
      </w:r>
    </w:p>
    <w:p w14:paraId="750E4A9D" w14:textId="77777777" w:rsidR="00632D50" w:rsidRDefault="00E443A6">
      <w:pPr>
        <w:jc w:val="both"/>
        <w:outlineLvl w:val="2"/>
        <w:rPr>
          <w:b/>
          <w:bCs/>
        </w:rPr>
      </w:pPr>
      <w:r>
        <w:rPr>
          <w:b/>
          <w:bCs/>
        </w:rPr>
        <w:t>Question 3: If Answer to Q2 is yes, which approach do you prefer to prevent access attempts triggered by the three NAS procedures, when T302 timer is running?</w:t>
      </w:r>
    </w:p>
    <w:p w14:paraId="405156CE" w14:textId="77777777"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B7BFABA" w14:textId="77777777"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2E4E558A" w14:textId="77777777"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8" w:author="Ericsson (Tony)" w:date="2022-02-22T00:41:00Z">
        <w:r>
          <w:rPr>
            <w:rFonts w:ascii="Arial" w:hAnsi="Arial" w:cs="Arial"/>
            <w:b/>
            <w:i/>
            <w:iCs/>
            <w:sz w:val="18"/>
            <w:szCs w:val="18"/>
          </w:rPr>
          <w:delText>Other (please specify)</w:delText>
        </w:r>
      </w:del>
      <w:ins w:id="39"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646E7C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3449CE"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01FE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5BADD"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A2F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C377A"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094671" w14:textId="77777777"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7E05876" w14:textId="77777777" w:rsidR="00632D50" w:rsidRDefault="00E443A6">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14AE60A4" w14:textId="77777777" w:rsidR="00632D50" w:rsidRDefault="00632D50">
            <w:pPr>
              <w:pStyle w:val="TAC"/>
              <w:spacing w:before="20" w:after="20"/>
              <w:ind w:left="57" w:right="57"/>
              <w:jc w:val="left"/>
              <w:rPr>
                <w:lang w:eastAsia="zh-CN"/>
              </w:rPr>
            </w:pPr>
          </w:p>
          <w:p w14:paraId="00BE28C8" w14:textId="77777777"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14:paraId="14705F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C105B" w14:textId="77777777" w:rsidR="00632D50" w:rsidRDefault="00E443A6">
            <w:pPr>
              <w:pStyle w:val="TAC"/>
              <w:spacing w:before="20" w:after="20"/>
              <w:ind w:left="57" w:right="57"/>
              <w:jc w:val="left"/>
              <w:rPr>
                <w:lang w:val="en-US" w:eastAsia="zh-CN"/>
              </w:rPr>
            </w:pPr>
            <w:ins w:id="40"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CCC2F0B" w14:textId="77777777" w:rsidR="00632D50" w:rsidRDefault="00E443A6">
            <w:pPr>
              <w:pStyle w:val="TAC"/>
              <w:spacing w:before="20" w:after="20"/>
              <w:ind w:left="57" w:right="57"/>
              <w:jc w:val="left"/>
              <w:rPr>
                <w:lang w:val="en-US" w:eastAsia="zh-CN"/>
              </w:rPr>
            </w:pPr>
            <w:ins w:id="41" w:author="vivo" w:date="2022-02-22T13:39:00Z">
              <w:r>
                <w:rPr>
                  <w:rFonts w:hint="eastAsia"/>
                  <w:lang w:val="en-US" w:eastAsia="zh-CN"/>
                </w:rPr>
                <w:t>Option 3</w:t>
              </w:r>
            </w:ins>
            <w:ins w:id="42" w:author="vivo" w:date="2022-02-22T13:49:00Z">
              <w:r>
                <w:rPr>
                  <w:rFonts w:hint="eastAsia"/>
                  <w:lang w:val="en-US" w:eastAsia="zh-CN"/>
                </w:rPr>
                <w:t xml:space="preserve"> </w:t>
              </w:r>
            </w:ins>
            <w:ins w:id="43"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103568C4" w14:textId="77777777" w:rsidR="00632D50" w:rsidRDefault="00E443A6">
            <w:pPr>
              <w:pStyle w:val="TAC"/>
              <w:spacing w:before="20" w:after="20"/>
              <w:ind w:left="57" w:right="57"/>
              <w:jc w:val="left"/>
              <w:rPr>
                <w:ins w:id="44" w:author="vivo" w:date="2022-02-22T13:47:00Z"/>
                <w:lang w:val="en-US" w:eastAsia="zh-CN"/>
              </w:rPr>
            </w:pPr>
            <w:ins w:id="45" w:author="vivo" w:date="2022-02-22T13:40:00Z">
              <w:r>
                <w:rPr>
                  <w:rFonts w:hint="eastAsia"/>
                  <w:lang w:val="en-US" w:eastAsia="zh-CN"/>
                </w:rPr>
                <w:t xml:space="preserve">According to </w:t>
              </w:r>
            </w:ins>
            <w:ins w:id="46" w:author="vivo" w:date="2022-02-22T13:58:00Z">
              <w:r>
                <w:rPr>
                  <w:rFonts w:hint="eastAsia"/>
                  <w:lang w:val="en-US" w:eastAsia="zh-CN"/>
                </w:rPr>
                <w:t>cur</w:t>
              </w:r>
            </w:ins>
            <w:ins w:id="47" w:author="vivo" w:date="2022-02-22T13:59:00Z">
              <w:r>
                <w:rPr>
                  <w:rFonts w:hint="eastAsia"/>
                  <w:lang w:val="en-US" w:eastAsia="zh-CN"/>
                </w:rPr>
                <w:t xml:space="preserve">rent </w:t>
              </w:r>
            </w:ins>
            <w:ins w:id="48" w:author="vivo" w:date="2022-02-22T13:40:00Z">
              <w:r>
                <w:rPr>
                  <w:rFonts w:hint="eastAsia"/>
                  <w:lang w:val="en-US" w:eastAsia="zh-CN"/>
                </w:rPr>
                <w:t xml:space="preserve">TS 38.331, </w:t>
              </w:r>
            </w:ins>
            <w:ins w:id="49" w:author="vivo" w:date="2022-02-22T13:42:00Z">
              <w:r>
                <w:rPr>
                  <w:rFonts w:hint="eastAsia"/>
                  <w:lang w:val="en-US" w:eastAsia="zh-CN"/>
                </w:rPr>
                <w:t xml:space="preserve">both the RRC layer and </w:t>
              </w:r>
            </w:ins>
            <w:ins w:id="50" w:author="vivo" w:date="2022-02-22T13:40:00Z">
              <w:r>
                <w:rPr>
                  <w:rFonts w:hint="eastAsia"/>
                  <w:lang w:val="en-US" w:eastAsia="zh-CN"/>
                </w:rPr>
                <w:t>the NAS layer</w:t>
              </w:r>
            </w:ins>
            <w:ins w:id="51" w:author="vivo" w:date="2022-02-22T13:42:00Z">
              <w:r>
                <w:rPr>
                  <w:rFonts w:hint="eastAsia"/>
                  <w:lang w:val="en-US" w:eastAsia="zh-CN"/>
                </w:rPr>
                <w:t xml:space="preserve"> </w:t>
              </w:r>
            </w:ins>
            <w:ins w:id="52" w:author="vivo" w:date="2022-02-22T15:05:00Z">
              <w:r w:rsidR="000666E2">
                <w:rPr>
                  <w:lang w:val="en-US" w:eastAsia="zh-CN"/>
                </w:rPr>
                <w:t xml:space="preserve">within </w:t>
              </w:r>
            </w:ins>
            <w:ins w:id="53" w:author="vivo" w:date="2022-02-22T13:42:00Z">
              <w:r>
                <w:rPr>
                  <w:rFonts w:hint="eastAsia"/>
                  <w:lang w:val="en-US" w:eastAsia="zh-CN"/>
                </w:rPr>
                <w:t xml:space="preserve">the UE </w:t>
              </w:r>
            </w:ins>
            <w:ins w:id="54" w:author="vivo" w:date="2022-02-22T13:59:00Z">
              <w:r>
                <w:rPr>
                  <w:rFonts w:hint="eastAsia"/>
                  <w:lang w:val="en-US" w:eastAsia="zh-CN"/>
                </w:rPr>
                <w:t xml:space="preserve">are </w:t>
              </w:r>
            </w:ins>
            <w:ins w:id="55" w:author="vivo" w:date="2022-02-22T13:40:00Z">
              <w:r>
                <w:rPr>
                  <w:rFonts w:hint="eastAsia"/>
                  <w:lang w:val="en-US" w:eastAsia="zh-CN"/>
                </w:rPr>
                <w:t>aware of whether the T302 timer is running or not</w:t>
              </w:r>
            </w:ins>
            <w:ins w:id="56" w:author="vivo" w:date="2022-02-22T13:41:00Z">
              <w:r>
                <w:rPr>
                  <w:rFonts w:hint="eastAsia"/>
                  <w:lang w:val="en-US" w:eastAsia="zh-CN"/>
                </w:rPr>
                <w:t xml:space="preserve">. </w:t>
              </w:r>
            </w:ins>
            <w:ins w:id="57" w:author="vivo" w:date="2022-02-22T15:05:00Z">
              <w:r w:rsidR="0031741A">
                <w:rPr>
                  <w:lang w:val="en-US" w:eastAsia="zh-CN"/>
                </w:rPr>
                <w:t>Therefore,</w:t>
              </w:r>
            </w:ins>
            <w:ins w:id="58"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9" w:author="vivo" w:date="2022-02-22T13:50:00Z">
              <w:r>
                <w:rPr>
                  <w:rFonts w:hint="eastAsia"/>
                  <w:lang w:val="en-US" w:eastAsia="zh-CN"/>
                </w:rPr>
                <w:t>n</w:t>
              </w:r>
            </w:ins>
            <w:ins w:id="60" w:author="vivo" w:date="2022-02-22T13:47:00Z">
              <w:r>
                <w:rPr>
                  <w:rFonts w:hint="eastAsia"/>
                  <w:lang w:val="en-US" w:eastAsia="zh-CN"/>
                </w:rPr>
                <w:t>tation.</w:t>
              </w:r>
            </w:ins>
          </w:p>
          <w:p w14:paraId="6C00E607" w14:textId="77777777" w:rsidR="00632D50" w:rsidRDefault="00E443A6">
            <w:pPr>
              <w:pStyle w:val="TAC"/>
              <w:spacing w:before="20" w:after="20"/>
              <w:ind w:left="57" w:right="57"/>
              <w:jc w:val="left"/>
              <w:rPr>
                <w:ins w:id="61" w:author="vivo" w:date="2022-02-22T13:50:00Z"/>
                <w:rFonts w:cs="Arial"/>
                <w:bCs/>
                <w:szCs w:val="18"/>
                <w:lang w:val="en-US" w:eastAsia="zh-CN"/>
              </w:rPr>
            </w:pPr>
            <w:ins w:id="62" w:author="vivo" w:date="2022-02-22T13:47:00Z">
              <w:r>
                <w:rPr>
                  <w:rFonts w:hint="eastAsia"/>
                  <w:lang w:val="en-US" w:eastAsia="zh-CN"/>
                </w:rPr>
                <w:t>For example, i</w:t>
              </w:r>
            </w:ins>
            <w:ins w:id="63" w:author="vivo" w:date="2022-02-22T13:41:00Z">
              <w:r>
                <w:rPr>
                  <w:rFonts w:hint="eastAsia"/>
                  <w:lang w:val="en-US" w:eastAsia="zh-CN"/>
                </w:rPr>
                <w:t xml:space="preserve">f the </w:t>
              </w:r>
            </w:ins>
            <w:ins w:id="64" w:author="vivo" w:date="2022-02-22T13:42:00Z">
              <w:r>
                <w:rPr>
                  <w:rFonts w:hint="eastAsia"/>
                  <w:lang w:val="en-US" w:eastAsia="zh-CN"/>
                </w:rPr>
                <w:t xml:space="preserve">UE want to </w:t>
              </w:r>
            </w:ins>
            <w:ins w:id="65" w:author="vivo" w:date="2022-02-22T13:43:00Z">
              <w:r>
                <w:rPr>
                  <w:rFonts w:hint="eastAsia"/>
                  <w:lang w:val="en-US" w:eastAsia="zh-CN"/>
                </w:rPr>
                <w:t xml:space="preserve">avoid </w:t>
              </w:r>
            </w:ins>
            <w:ins w:id="66" w:author="vivo" w:date="2022-02-22T13:42:00Z">
              <w:r>
                <w:rPr>
                  <w:rFonts w:hint="eastAsia"/>
                  <w:lang w:val="en-US" w:eastAsia="zh-CN"/>
                </w:rPr>
                <w:t>a</w:t>
              </w:r>
            </w:ins>
            <w:ins w:id="67" w:author="vivo" w:date="2022-02-22T13:43:00Z">
              <w:r>
                <w:rPr>
                  <w:rFonts w:hint="eastAsia"/>
                  <w:lang w:val="en-US" w:eastAsia="zh-CN"/>
                </w:rPr>
                <w:t>ccess attempt when T302 timer is running, the NAS layer</w:t>
              </w:r>
            </w:ins>
            <w:ins w:id="68" w:author="vivo" w:date="2022-02-22T13:44:00Z">
              <w:r>
                <w:rPr>
                  <w:rFonts w:hint="eastAsia"/>
                  <w:lang w:val="en-US" w:eastAsia="zh-CN"/>
                </w:rPr>
                <w:t xml:space="preserve"> can postpone to trigger the above 3 NAS procedures</w:t>
              </w:r>
            </w:ins>
            <w:ins w:id="69" w:author="vivo" w:date="2022-02-22T13:45:00Z">
              <w:r>
                <w:rPr>
                  <w:rFonts w:hint="eastAsia"/>
                  <w:lang w:val="en-US" w:eastAsia="zh-CN"/>
                </w:rPr>
                <w:t>. Th</w:t>
              </w:r>
            </w:ins>
            <w:ins w:id="70" w:author="vivo" w:date="2022-02-22T13:46:00Z">
              <w:r>
                <w:rPr>
                  <w:rFonts w:hint="eastAsia"/>
                  <w:lang w:val="en-US" w:eastAsia="zh-CN"/>
                </w:rPr>
                <w:t>is wou</w:t>
              </w:r>
            </w:ins>
            <w:ins w:id="71" w:author="vivo" w:date="2022-02-22T13:47:00Z">
              <w:r>
                <w:rPr>
                  <w:rFonts w:hint="eastAsia"/>
                  <w:lang w:val="en-US" w:eastAsia="zh-CN"/>
                </w:rPr>
                <w:t>ld</w:t>
              </w:r>
            </w:ins>
            <w:ins w:id="72" w:author="vivo" w:date="2022-02-22T13:46:00Z">
              <w:r>
                <w:rPr>
                  <w:rFonts w:hint="eastAsia"/>
                  <w:lang w:val="en-US" w:eastAsia="zh-CN"/>
                </w:rPr>
                <w:t xml:space="preserve"> result in </w:t>
              </w:r>
            </w:ins>
            <w:ins w:id="73" w:author="vivo" w:date="2022-02-22T13:45:00Z">
              <w:r>
                <w:rPr>
                  <w:rFonts w:hint="eastAsia"/>
                  <w:lang w:val="en-US" w:eastAsia="zh-CN"/>
                </w:rPr>
                <w:t xml:space="preserve">the same </w:t>
              </w:r>
            </w:ins>
            <w:ins w:id="74" w:author="vivo" w:date="2022-02-22T13:46:00Z">
              <w:r>
                <w:rPr>
                  <w:rFonts w:hint="eastAsia"/>
                  <w:lang w:val="en-US" w:eastAsia="zh-CN"/>
                </w:rPr>
                <w:t xml:space="preserve">effect </w:t>
              </w:r>
            </w:ins>
            <w:ins w:id="75" w:author="vivo" w:date="2022-02-22T13:45:00Z">
              <w:r>
                <w:rPr>
                  <w:rFonts w:hint="eastAsia"/>
                  <w:lang w:val="en-US" w:eastAsia="zh-CN"/>
                </w:rPr>
                <w:t>as access barring</w:t>
              </w:r>
            </w:ins>
            <w:ins w:id="76" w:author="vivo" w:date="2022-02-22T13:47:00Z">
              <w:r>
                <w:rPr>
                  <w:rFonts w:hint="eastAsia"/>
                  <w:lang w:val="en-US" w:eastAsia="zh-CN"/>
                </w:rPr>
                <w:t xml:space="preserve"> in RRC layer</w:t>
              </w:r>
            </w:ins>
            <w:ins w:id="77" w:author="vivo" w:date="2022-02-22T13:45:00Z">
              <w:r>
                <w:rPr>
                  <w:rFonts w:hint="eastAsia"/>
                  <w:lang w:val="en-US" w:eastAsia="zh-CN"/>
                </w:rPr>
                <w:t xml:space="preserve">. On the other hand, if the UE want to </w:t>
              </w:r>
            </w:ins>
            <w:ins w:id="78" w:author="vivo" w:date="2022-02-22T13:46:00Z">
              <w:r>
                <w:rPr>
                  <w:rFonts w:hint="eastAsia"/>
                  <w:lang w:val="en-US" w:eastAsia="zh-CN"/>
                </w:rPr>
                <w:t xml:space="preserve">trigger </w:t>
              </w:r>
            </w:ins>
            <w:ins w:id="79" w:author="vivo" w:date="2022-02-22T13:45:00Z">
              <w:r>
                <w:rPr>
                  <w:rFonts w:hint="eastAsia"/>
                  <w:lang w:val="en-US" w:eastAsia="zh-CN"/>
                </w:rPr>
                <w:t>access attempt when T302 timer is running, the NAS layer can trigger the above 3 NAS procedures</w:t>
              </w:r>
            </w:ins>
            <w:ins w:id="80" w:author="vivo" w:date="2022-02-22T13:46:00Z">
              <w:r>
                <w:rPr>
                  <w:rFonts w:hint="eastAsia"/>
                  <w:lang w:val="en-US" w:eastAsia="zh-CN"/>
                </w:rPr>
                <w:t xml:space="preserve"> im</w:t>
              </w:r>
            </w:ins>
            <w:ins w:id="81" w:author="vivo" w:date="2022-02-22T13:48:00Z">
              <w:r>
                <w:rPr>
                  <w:rFonts w:hint="eastAsia"/>
                  <w:lang w:val="en-US" w:eastAsia="zh-CN"/>
                </w:rPr>
                <w:t>m</w:t>
              </w:r>
            </w:ins>
            <w:ins w:id="82" w:author="vivo" w:date="2022-02-22T13:46:00Z">
              <w:r>
                <w:rPr>
                  <w:rFonts w:hint="eastAsia"/>
                  <w:lang w:val="en-US" w:eastAsia="zh-CN"/>
                </w:rPr>
                <w:t>ediately</w:t>
              </w:r>
            </w:ins>
            <w:ins w:id="83" w:author="vivo" w:date="2022-02-22T13:47:00Z">
              <w:r>
                <w:rPr>
                  <w:rFonts w:hint="eastAsia"/>
                  <w:lang w:val="en-US" w:eastAsia="zh-CN"/>
                </w:rPr>
                <w:t xml:space="preserve">, </w:t>
              </w:r>
            </w:ins>
            <w:ins w:id="84" w:author="vivo" w:date="2022-02-22T13:46:00Z">
              <w:r>
                <w:rPr>
                  <w:rFonts w:hint="eastAsia"/>
                  <w:lang w:val="en-US" w:eastAsia="zh-CN"/>
                </w:rPr>
                <w:t xml:space="preserve">further access </w:t>
              </w:r>
            </w:ins>
            <w:ins w:id="85" w:author="vivo" w:date="2022-02-22T15:05:00Z">
              <w:r w:rsidR="0031741A">
                <w:rPr>
                  <w:lang w:val="en-US" w:eastAsia="zh-CN"/>
                </w:rPr>
                <w:t>barring</w:t>
              </w:r>
            </w:ins>
            <w:ins w:id="86" w:author="vivo" w:date="2022-02-22T13:46:00Z">
              <w:r>
                <w:rPr>
                  <w:rFonts w:hint="eastAsia"/>
                  <w:lang w:val="en-US" w:eastAsia="zh-CN"/>
                </w:rPr>
                <w:t xml:space="preserve"> check </w:t>
              </w:r>
            </w:ins>
            <w:ins w:id="87" w:author="vivo" w:date="2022-02-22T13:48:00Z">
              <w:r>
                <w:rPr>
                  <w:rFonts w:hint="eastAsia"/>
                  <w:lang w:val="en-US" w:eastAsia="zh-CN"/>
                </w:rPr>
                <w:t xml:space="preserve">is also skipped </w:t>
              </w:r>
            </w:ins>
            <w:ins w:id="88" w:author="vivo" w:date="2022-02-22T13:46:00Z">
              <w:r>
                <w:rPr>
                  <w:rFonts w:hint="eastAsia"/>
                  <w:lang w:val="en-US" w:eastAsia="zh-CN"/>
                </w:rPr>
                <w:t>in the RRC layer</w:t>
              </w:r>
            </w:ins>
            <w:ins w:id="89"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62C5876D" w14:textId="2EEC3FA5" w:rsidR="00FF7223" w:rsidRDefault="009A224B">
            <w:pPr>
              <w:pStyle w:val="TAC"/>
              <w:spacing w:before="20" w:after="20"/>
              <w:ind w:left="57" w:right="57"/>
              <w:jc w:val="left"/>
              <w:rPr>
                <w:color w:val="4472C4" w:themeColor="accent5"/>
                <w:lang w:eastAsia="zh-CN"/>
              </w:rPr>
            </w:pPr>
            <w:r w:rsidRPr="009A224B">
              <w:rPr>
                <w:color w:val="4472C4" w:themeColor="accent5"/>
                <w:lang w:eastAsia="zh-CN"/>
              </w:rPr>
              <w:t xml:space="preserve">[Apple] </w:t>
            </w:r>
            <w:r w:rsidR="00FF7223">
              <w:rPr>
                <w:color w:val="4472C4" w:themeColor="accent5"/>
                <w:lang w:eastAsia="zh-CN"/>
              </w:rPr>
              <w:t>T302 timer is an AS timer not known by NAS layer. Even if NAS layer knows that T302 is running and</w:t>
            </w:r>
            <w:r>
              <w:rPr>
                <w:color w:val="4472C4" w:themeColor="accent5"/>
                <w:lang w:eastAsia="zh-CN"/>
              </w:rPr>
              <w:t xml:space="preserve"> NAS layer trigger those procedure based on the assumption that they are not subject to UAC, the RRCResumeRequest will still be rejected by gNB</w:t>
            </w:r>
            <w:r w:rsidR="00FF7223">
              <w:rPr>
                <w:color w:val="4472C4" w:themeColor="accent5"/>
                <w:lang w:eastAsia="zh-CN"/>
              </w:rPr>
              <w:t>. This is still not efficient and need UE implementation to clean up. A better  UE implementation is to prevent this from access.</w:t>
            </w:r>
          </w:p>
          <w:p w14:paraId="79859349" w14:textId="38526DF1" w:rsidR="00632D50" w:rsidRDefault="00632D50">
            <w:pPr>
              <w:pStyle w:val="TAC"/>
              <w:spacing w:before="20" w:after="20"/>
              <w:ind w:left="57" w:right="57"/>
              <w:jc w:val="left"/>
              <w:rPr>
                <w:rFonts w:cs="Arial"/>
                <w:bCs/>
                <w:szCs w:val="18"/>
                <w:lang w:val="en-US" w:eastAsia="zh-CN"/>
              </w:rPr>
            </w:pPr>
          </w:p>
        </w:tc>
      </w:tr>
      <w:tr w:rsidR="00714DD0" w14:paraId="3C0172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1E57BB" w14:textId="77777777" w:rsidR="00714DD0" w:rsidRDefault="00714DD0" w:rsidP="00714DD0">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51861F9" w14:textId="77777777" w:rsidR="00714DD0" w:rsidRDefault="00714DD0" w:rsidP="00714DD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53735A68" w14:textId="77777777" w:rsidR="00714DD0" w:rsidRDefault="00714DD0" w:rsidP="00714DD0">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0B603687" w14:textId="77777777" w:rsidR="00714DD0" w:rsidRDefault="00714DD0" w:rsidP="00714DD0">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05189E5B" w14:textId="77777777" w:rsidR="00714DD0" w:rsidRDefault="00714DD0" w:rsidP="00714DD0">
            <w:pPr>
              <w:pStyle w:val="TAC"/>
              <w:spacing w:before="20" w:after="20"/>
              <w:ind w:left="57" w:right="57"/>
              <w:jc w:val="left"/>
              <w:rPr>
                <w:lang w:eastAsia="zh-CN"/>
              </w:rPr>
            </w:pPr>
          </w:p>
          <w:p w14:paraId="1C7FBD36" w14:textId="77777777" w:rsidR="00714DD0" w:rsidRDefault="00714DD0" w:rsidP="00714DD0">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B8A8446" w14:textId="60E1EEA0" w:rsidR="00714DD0" w:rsidRDefault="00FF7223" w:rsidP="00714DD0">
            <w:pPr>
              <w:pStyle w:val="TAC"/>
              <w:spacing w:before="20" w:after="20"/>
              <w:ind w:left="57" w:right="57"/>
              <w:jc w:val="left"/>
              <w:rPr>
                <w:lang w:eastAsia="zh-CN"/>
              </w:rPr>
            </w:pPr>
            <w:r w:rsidRPr="004A7ACD">
              <w:rPr>
                <w:color w:val="4472C4" w:themeColor="accent5"/>
                <w:lang w:eastAsia="zh-CN"/>
              </w:rPr>
              <w:t xml:space="preserve">[Apple] It is true that </w:t>
            </w:r>
            <w:r w:rsidR="004A7ACD" w:rsidRPr="004A7ACD">
              <w:rPr>
                <w:color w:val="4472C4" w:themeColor="accent5"/>
                <w:lang w:eastAsia="zh-CN"/>
              </w:rPr>
              <w:t xml:space="preserve">the </w:t>
            </w:r>
            <w:r w:rsidRPr="004A7ACD">
              <w:rPr>
                <w:color w:val="4472C4" w:themeColor="accent5"/>
                <w:lang w:eastAsia="zh-CN"/>
              </w:rPr>
              <w:t>earlier LS d</w:t>
            </w:r>
            <w:r w:rsidR="004A7ACD" w:rsidRPr="004A7ACD">
              <w:rPr>
                <w:color w:val="4472C4" w:themeColor="accent5"/>
                <w:lang w:eastAsia="zh-CN"/>
              </w:rPr>
              <w:t>id</w:t>
            </w:r>
            <w:r w:rsidRPr="004A7ACD">
              <w:rPr>
                <w:color w:val="4472C4" w:themeColor="accent5"/>
                <w:lang w:eastAsia="zh-CN"/>
              </w:rPr>
              <w:t xml:space="preserve"> not mention the RRC layer issues because companies </w:t>
            </w:r>
            <w:r w:rsidR="004A7ACD" w:rsidRPr="004A7ACD">
              <w:rPr>
                <w:color w:val="4472C4" w:themeColor="accent5"/>
                <w:lang w:eastAsia="zh-CN"/>
              </w:rPr>
              <w:t>were</w:t>
            </w:r>
            <w:r w:rsidRPr="004A7ACD">
              <w:rPr>
                <w:color w:val="4472C4" w:themeColor="accent5"/>
                <w:lang w:eastAsia="zh-CN"/>
              </w:rPr>
              <w:t xml:space="preserve"> mainly hav</w:t>
            </w:r>
            <w:r w:rsidR="004A7ACD">
              <w:rPr>
                <w:color w:val="4472C4" w:themeColor="accent5"/>
                <w:lang w:eastAsia="zh-CN"/>
              </w:rPr>
              <w:t xml:space="preserve">ing </w:t>
            </w:r>
            <w:r w:rsidRPr="004A7ACD">
              <w:rPr>
                <w:color w:val="4472C4" w:themeColor="accent5"/>
                <w:lang w:eastAsia="zh-CN"/>
              </w:rPr>
              <w:t>confusion about whether there is such NAS procedures not subject to UAC</w:t>
            </w:r>
            <w:r w:rsidR="004A7ACD">
              <w:rPr>
                <w:color w:val="4472C4" w:themeColor="accent5"/>
                <w:lang w:eastAsia="zh-CN"/>
              </w:rPr>
              <w:t xml:space="preserve"> at that time</w:t>
            </w:r>
            <w:r w:rsidRPr="004A7ACD">
              <w:rPr>
                <w:color w:val="4472C4" w:themeColor="accent5"/>
                <w:lang w:eastAsia="zh-CN"/>
              </w:rPr>
              <w:t xml:space="preserve">. But T302 timer is a gNB-dictated “wait time” and </w:t>
            </w:r>
            <w:r w:rsidR="004A7ACD" w:rsidRPr="004A7ACD">
              <w:rPr>
                <w:color w:val="4472C4" w:themeColor="accent5"/>
                <w:lang w:eastAsia="zh-CN"/>
              </w:rPr>
              <w:t xml:space="preserve">it is </w:t>
            </w:r>
            <w:r w:rsidRPr="004A7ACD">
              <w:rPr>
                <w:color w:val="4472C4" w:themeColor="accent5"/>
                <w:lang w:eastAsia="zh-CN"/>
              </w:rPr>
              <w:t>not co</w:t>
            </w:r>
            <w:r w:rsidR="004A7ACD" w:rsidRPr="004A7ACD">
              <w:rPr>
                <w:color w:val="4472C4" w:themeColor="accent5"/>
                <w:lang w:eastAsia="zh-CN"/>
              </w:rPr>
              <w:t>ntrolled by NAS layer UAC design. If the problem is originated from gNB congestion, it is not clear to us that this has to be solved by NAS layer changes.</w:t>
            </w:r>
          </w:p>
        </w:tc>
      </w:tr>
      <w:tr w:rsidR="00632D50" w14:paraId="36FC23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90C441" w14:textId="4734432C" w:rsidR="00632D50" w:rsidRDefault="007124F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AB9C" w14:textId="37A09C4F" w:rsidR="00632D50" w:rsidRDefault="007124F6">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645549C6" w14:textId="617F6727" w:rsidR="00632D50" w:rsidRDefault="007124F6">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632D50" w14:paraId="24433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7AEB2" w14:textId="562BFAFD" w:rsidR="00632D50" w:rsidRDefault="00822094">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0258894" w14:textId="490A6660" w:rsidR="00632D50" w:rsidRDefault="00822094">
            <w:pPr>
              <w:pStyle w:val="TAC"/>
              <w:spacing w:before="20" w:after="20"/>
              <w:ind w:left="57" w:right="57"/>
              <w:jc w:val="left"/>
              <w:rPr>
                <w:lang w:eastAsia="zh-CN"/>
              </w:rPr>
            </w:pPr>
            <w:r>
              <w:rPr>
                <w:lang w:eastAsia="zh-CN"/>
              </w:rPr>
              <w:t>Option-3</w:t>
            </w:r>
            <w:r w:rsidR="0067560D">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2AF56C29" w14:textId="5D9F5C6F" w:rsidR="00632D50" w:rsidRDefault="0067560D">
            <w:pPr>
              <w:pStyle w:val="TAC"/>
              <w:spacing w:before="20" w:after="20"/>
              <w:ind w:left="57" w:right="57"/>
              <w:jc w:val="left"/>
              <w:rPr>
                <w:lang w:eastAsia="zh-CN"/>
              </w:rPr>
            </w:pPr>
            <w:r>
              <w:rPr>
                <w:lang w:eastAsia="zh-CN"/>
              </w:rPr>
              <w:t>As mentioned earlier, any changes to the spec has to be Rel.1</w:t>
            </w:r>
            <w:r w:rsidR="00385F1B">
              <w:rPr>
                <w:lang w:eastAsia="zh-CN"/>
              </w:rPr>
              <w:t>8</w:t>
            </w:r>
            <w:r>
              <w:rPr>
                <w:lang w:eastAsia="zh-CN"/>
              </w:rPr>
              <w:t xml:space="preserve"> onward, as we don’t see the urgency of changing the current spec.</w:t>
            </w:r>
          </w:p>
        </w:tc>
      </w:tr>
      <w:tr w:rsidR="00632D50" w14:paraId="07665C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F0DE6" w14:textId="754EA681" w:rsidR="00632D50" w:rsidRDefault="00C9699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3A514BC" w14:textId="47463808" w:rsidR="00632D50" w:rsidRDefault="00C9699B">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F194483" w14:textId="7F67C72A" w:rsidR="00632D50" w:rsidRDefault="00C9699B">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632D50" w14:paraId="2E5DC1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793A0" w14:textId="24C2E20B" w:rsidR="00632D50" w:rsidRDefault="007960F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5B1766F2" w14:textId="48A89A42" w:rsidR="00632D50" w:rsidRDefault="007960F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17707241" w14:textId="75F1C7CF" w:rsidR="006C5EE9" w:rsidRDefault="007960FE" w:rsidP="00096048">
            <w:pPr>
              <w:pStyle w:val="TAC"/>
              <w:spacing w:before="20" w:after="20"/>
              <w:ind w:left="57" w:right="57"/>
              <w:jc w:val="left"/>
              <w:rPr>
                <w:lang w:eastAsia="zh-CN"/>
              </w:rPr>
            </w:pPr>
            <w:r>
              <w:rPr>
                <w:lang w:eastAsia="zh-CN"/>
              </w:rPr>
              <w:t xml:space="preserve">For the Option 3 suggested by </w:t>
            </w:r>
            <w:r w:rsidR="00096048">
              <w:rPr>
                <w:lang w:eastAsia="zh-CN"/>
              </w:rPr>
              <w:t>other</w:t>
            </w:r>
            <w:r>
              <w:rPr>
                <w:lang w:eastAsia="zh-CN"/>
              </w:rPr>
              <w:t xml:space="preserve"> </w:t>
            </w:r>
            <w:r w:rsidR="00096048">
              <w:rPr>
                <w:lang w:eastAsia="zh-CN"/>
              </w:rPr>
              <w:t>companies</w:t>
            </w:r>
            <w:r>
              <w:rPr>
                <w:lang w:eastAsia="zh-CN"/>
              </w:rPr>
              <w:t xml:space="preserve">, we think </w:t>
            </w:r>
            <w:r w:rsidR="00096048">
              <w:rPr>
                <w:lang w:eastAsia="zh-CN"/>
              </w:rPr>
              <w:t xml:space="preserve">RAN2 at least need to </w:t>
            </w:r>
            <w:r w:rsidR="006C5EE9">
              <w:rPr>
                <w:lang w:eastAsia="zh-CN"/>
              </w:rPr>
              <w:t>clarify t</w:t>
            </w:r>
            <w:r w:rsidR="00096048">
              <w:rPr>
                <w:lang w:eastAsia="zh-CN"/>
              </w:rPr>
              <w:t>he intended behaviour for UE implementation</w:t>
            </w:r>
            <w:r w:rsidR="006C5EE9">
              <w:rPr>
                <w:lang w:eastAsia="zh-CN"/>
              </w:rPr>
              <w:t xml:space="preserve"> in the spec.</w:t>
            </w:r>
          </w:p>
          <w:p w14:paraId="5F38D61A" w14:textId="253E5385" w:rsidR="00B761EB" w:rsidRDefault="006C5EE9" w:rsidP="00B761EB">
            <w:pPr>
              <w:pStyle w:val="TAC"/>
              <w:spacing w:before="20" w:after="20"/>
              <w:ind w:left="57" w:right="57"/>
              <w:jc w:val="left"/>
              <w:rPr>
                <w:lang w:eastAsia="zh-CN"/>
              </w:rPr>
            </w:pPr>
            <w:r>
              <w:rPr>
                <w:lang w:eastAsia="zh-CN"/>
              </w:rPr>
              <w:t xml:space="preserve">The root problem of this issue is that RRC has mixed the handling of </w:t>
            </w:r>
            <w:r w:rsidR="00B761EB">
              <w:rPr>
                <w:lang w:eastAsia="zh-CN"/>
              </w:rPr>
              <w:t xml:space="preserve">gNB-dictated </w:t>
            </w:r>
            <w:r>
              <w:rPr>
                <w:lang w:eastAsia="zh-CN"/>
              </w:rPr>
              <w:t>back-off timer and UAC in the same procedure</w:t>
            </w:r>
            <w:r w:rsidR="00A774F2">
              <w:rPr>
                <w:lang w:eastAsia="zh-CN"/>
              </w:rPr>
              <w:t>.</w:t>
            </w:r>
            <w:r>
              <w:rPr>
                <w:lang w:eastAsia="zh-CN"/>
              </w:rPr>
              <w:t xml:space="preserve"> </w:t>
            </w:r>
            <w:r w:rsidR="00ED4D13">
              <w:rPr>
                <w:lang w:eastAsia="zh-CN"/>
              </w:rPr>
              <w:t xml:space="preserve"> </w:t>
            </w:r>
            <w:r w:rsidR="00A774F2">
              <w:rPr>
                <w:lang w:eastAsia="zh-CN"/>
              </w:rPr>
              <w:t xml:space="preserve">RRC </w:t>
            </w:r>
            <w:r w:rsidR="00ED4D13">
              <w:rPr>
                <w:lang w:eastAsia="zh-CN"/>
              </w:rPr>
              <w:t>has</w:t>
            </w:r>
            <w:r>
              <w:rPr>
                <w:lang w:eastAsia="zh-CN"/>
              </w:rPr>
              <w:t xml:space="preserve"> not consider</w:t>
            </w:r>
            <w:r w:rsidR="00ED4D13">
              <w:rPr>
                <w:lang w:eastAsia="zh-CN"/>
              </w:rPr>
              <w:t>ed</w:t>
            </w:r>
            <w:r>
              <w:rPr>
                <w:lang w:eastAsia="zh-CN"/>
              </w:rPr>
              <w:t xml:space="preserve"> the case that AC/AI may not always be provided. So, we think a proper solution for this is to</w:t>
            </w:r>
            <w:r w:rsidR="00B761EB">
              <w:rPr>
                <w:lang w:eastAsia="zh-CN"/>
              </w:rPr>
              <w:t xml:space="preserve"> amend the barring based on T302</w:t>
            </w:r>
            <w:r w:rsidR="00ED4D13">
              <w:rPr>
                <w:lang w:eastAsia="zh-CN"/>
              </w:rPr>
              <w:t xml:space="preserve"> timer in RRC spec</w:t>
            </w:r>
            <w:r w:rsidR="00B761EB">
              <w:rPr>
                <w:lang w:eastAsia="zh-CN"/>
              </w:rPr>
              <w:t xml:space="preserve">. This will also make the RRC spec more </w:t>
            </w:r>
            <w:r w:rsidR="00A774F2">
              <w:rPr>
                <w:lang w:eastAsia="zh-CN"/>
              </w:rPr>
              <w:t xml:space="preserve">robust and </w:t>
            </w:r>
            <w:r w:rsidR="00B761EB">
              <w:rPr>
                <w:lang w:eastAsia="zh-CN"/>
              </w:rPr>
              <w:t>future</w:t>
            </w:r>
            <w:r w:rsidR="00A774F2">
              <w:rPr>
                <w:lang w:eastAsia="zh-CN"/>
              </w:rPr>
              <w:t>-</w:t>
            </w:r>
            <w:r w:rsidR="00B761EB">
              <w:rPr>
                <w:lang w:eastAsia="zh-CN"/>
              </w:rPr>
              <w:t>proof.</w:t>
            </w:r>
            <w:r>
              <w:rPr>
                <w:lang w:eastAsia="zh-CN"/>
              </w:rPr>
              <w:t xml:space="preserve"> </w:t>
            </w:r>
          </w:p>
          <w:p w14:paraId="51B4B937" w14:textId="77777777" w:rsidR="00B761EB" w:rsidRDefault="00B761EB" w:rsidP="00B761EB">
            <w:pPr>
              <w:pStyle w:val="TAC"/>
              <w:spacing w:before="20" w:after="20"/>
              <w:ind w:left="57" w:right="57"/>
              <w:jc w:val="left"/>
              <w:rPr>
                <w:lang w:eastAsia="zh-CN"/>
              </w:rPr>
            </w:pPr>
          </w:p>
          <w:p w14:paraId="2BD53BA4" w14:textId="05400C8A" w:rsidR="007960FE" w:rsidRDefault="007960FE" w:rsidP="00B761EB">
            <w:pPr>
              <w:pStyle w:val="TAC"/>
              <w:spacing w:before="20" w:after="20"/>
              <w:ind w:right="57"/>
              <w:jc w:val="left"/>
              <w:rPr>
                <w:lang w:eastAsia="zh-CN"/>
              </w:rPr>
            </w:pPr>
          </w:p>
        </w:tc>
      </w:tr>
      <w:tr w:rsidR="00A7382C" w14:paraId="30B49A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0153A" w14:textId="600A6B6B" w:rsidR="00A7382C" w:rsidRDefault="00A7382C" w:rsidP="00A7382C">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AC7D62B" w14:textId="77777777" w:rsidR="00A7382C" w:rsidRDefault="00A7382C" w:rsidP="00A7382C">
            <w:pPr>
              <w:pStyle w:val="TAC"/>
              <w:spacing w:before="20" w:after="20"/>
              <w:ind w:left="57" w:right="57"/>
              <w:jc w:val="left"/>
              <w:rPr>
                <w:rFonts w:eastAsia="Malgun Gothic"/>
                <w:lang w:eastAsia="ko-KR"/>
              </w:rPr>
            </w:pPr>
            <w:r>
              <w:rPr>
                <w:rFonts w:eastAsia="Malgun Gothic" w:hint="eastAsia"/>
                <w:lang w:eastAsia="ko-KR"/>
              </w:rPr>
              <w:t>Option 3</w:t>
            </w:r>
          </w:p>
          <w:p w14:paraId="12CB495C" w14:textId="2F6FF17C" w:rsidR="00A7382C" w:rsidRDefault="00A7382C" w:rsidP="00A7382C">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1BCA087E" w14:textId="748FEEEC" w:rsidR="00A7382C" w:rsidRDefault="00A7382C" w:rsidP="00A7382C">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rsidR="00617F63" w14:paraId="043F9E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A53ED7" w14:textId="2CD6CF3A" w:rsidR="00617F63" w:rsidRDefault="00617F63" w:rsidP="00617F63">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D6886F0" w14:textId="47D8BC7D" w:rsidR="00617F63" w:rsidRDefault="00617F63" w:rsidP="00617F63">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E0D6DF2" w14:textId="60C3D346" w:rsidR="00617F63" w:rsidRDefault="00617F63" w:rsidP="00617F63">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A7382C" w14:paraId="3BD21B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8254D" w14:textId="7DEE9075" w:rsidR="00A7382C" w:rsidRDefault="00D80A02" w:rsidP="00A7382C">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0E7BC082" w14:textId="0C1C238F" w:rsidR="00A7382C" w:rsidRDefault="00D80A02" w:rsidP="00A7382C">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3C950448" w14:textId="093AD182" w:rsidR="00A7382C" w:rsidRDefault="00D80A02" w:rsidP="00A7382C">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bl>
    <w:p w14:paraId="0681FCB7" w14:textId="77777777" w:rsidR="00632D50" w:rsidRDefault="00632D50"/>
    <w:p w14:paraId="43C8BF83" w14:textId="77777777"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14:paraId="0767E5ED" w14:textId="77777777" w:rsidR="00632D50" w:rsidRDefault="00E443A6">
      <w:r>
        <w:lastRenderedPageBreak/>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14:paraId="37EC66B3" w14:textId="77777777" w:rsidR="00632D50" w:rsidRDefault="00E443A6">
      <w:r>
        <w:t>Hence, the CR [3][4] has covered the following two aspects of change:</w:t>
      </w:r>
    </w:p>
    <w:p w14:paraId="032CC450" w14:textId="77777777" w:rsidR="00632D50" w:rsidRDefault="00E443A6">
      <w:pPr>
        <w:pStyle w:val="ListParagraph"/>
        <w:numPr>
          <w:ilvl w:val="0"/>
          <w:numId w:val="6"/>
        </w:numPr>
      </w:pPr>
      <w:r>
        <w:t>In subclause 5.3.13.2, if AC/AI is not provided and T302 timer is running, UE bar access attempts except emergency case and notify the upper layers about the barring</w:t>
      </w:r>
    </w:p>
    <w:p w14:paraId="6773D806" w14:textId="77777777" w:rsidR="00632D50" w:rsidRDefault="00E443A6">
      <w:pPr>
        <w:pStyle w:val="ListParagraph"/>
        <w:numPr>
          <w:ilvl w:val="0"/>
          <w:numId w:val="6"/>
        </w:numPr>
      </w:pPr>
      <w:r>
        <w:t>In subclause 5.3.8.3, 5.3.15,2 and 5.3.14.4, adding notes to inform upper layer the barring and barring alleviation for the case which AC not provided when T302 starts/stops/expires.</w:t>
      </w:r>
    </w:p>
    <w:p w14:paraId="62334967" w14:textId="77777777" w:rsidR="00632D50" w:rsidRDefault="00E443A6">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59166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3E27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4A8B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E72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43ED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DF663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60F0D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047665" w14:textId="77777777" w:rsidR="00632D50" w:rsidRDefault="00E443A6">
            <w:pPr>
              <w:pStyle w:val="TAC"/>
              <w:spacing w:before="20" w:after="20"/>
              <w:ind w:left="57" w:right="57"/>
              <w:jc w:val="left"/>
              <w:rPr>
                <w:lang w:eastAsia="zh-CN"/>
              </w:rPr>
            </w:pPr>
            <w:r>
              <w:rPr>
                <w:lang w:eastAsia="zh-CN"/>
              </w:rPr>
              <w:t>See Reply in Q3</w:t>
            </w:r>
          </w:p>
        </w:tc>
      </w:tr>
      <w:tr w:rsidR="00632D50" w14:paraId="6BD5AC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38958" w14:textId="77777777" w:rsidR="00632D50" w:rsidRDefault="00E443A6">
            <w:pPr>
              <w:pStyle w:val="TAC"/>
              <w:spacing w:before="20" w:after="20"/>
              <w:ind w:left="57" w:right="57"/>
              <w:jc w:val="left"/>
              <w:rPr>
                <w:lang w:val="en-US" w:eastAsia="zh-CN"/>
              </w:rPr>
            </w:pPr>
            <w:ins w:id="90"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E8E344" w14:textId="77777777" w:rsidR="00632D50" w:rsidRDefault="00E443A6">
            <w:pPr>
              <w:pStyle w:val="TAC"/>
              <w:spacing w:before="20" w:after="20"/>
              <w:ind w:left="57" w:right="57"/>
              <w:jc w:val="left"/>
              <w:rPr>
                <w:lang w:val="en-US" w:eastAsia="zh-CN"/>
              </w:rPr>
            </w:pPr>
            <w:ins w:id="91"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67636990" w14:textId="77777777" w:rsidR="00632D50" w:rsidRDefault="00E443A6">
            <w:pPr>
              <w:pStyle w:val="TAC"/>
              <w:spacing w:before="20" w:after="20"/>
              <w:ind w:left="57" w:right="57"/>
              <w:jc w:val="left"/>
              <w:rPr>
                <w:lang w:val="en-US" w:eastAsia="zh-CN"/>
              </w:rPr>
            </w:pPr>
            <w:ins w:id="92" w:author="vivo" w:date="2022-02-22T13:55:00Z">
              <w:r>
                <w:rPr>
                  <w:rFonts w:hint="eastAsia"/>
                  <w:lang w:val="en-US" w:eastAsia="zh-CN"/>
                </w:rPr>
                <w:t xml:space="preserve">As replied in Q3, a </w:t>
              </w:r>
            </w:ins>
            <w:ins w:id="93" w:author="vivo" w:date="2022-02-22T13:54:00Z">
              <w:r>
                <w:rPr>
                  <w:rFonts w:hint="eastAsia"/>
                  <w:lang w:val="en-US" w:eastAsia="zh-CN"/>
                </w:rPr>
                <w:t xml:space="preserve">note to clarify this </w:t>
              </w:r>
            </w:ins>
            <w:ins w:id="94" w:author="vivo" w:date="2022-02-22T13:56:00Z">
              <w:r>
                <w:rPr>
                  <w:rFonts w:hint="eastAsia"/>
                  <w:lang w:val="en-US" w:eastAsia="zh-CN"/>
                </w:rPr>
                <w:t xml:space="preserve">by UE implementation </w:t>
              </w:r>
            </w:ins>
            <w:ins w:id="95" w:author="vivo" w:date="2022-02-22T13:54:00Z">
              <w:r>
                <w:rPr>
                  <w:rFonts w:hint="eastAsia"/>
                  <w:lang w:val="en-US" w:eastAsia="zh-CN"/>
                </w:rPr>
                <w:t>is enough</w:t>
              </w:r>
            </w:ins>
            <w:ins w:id="96" w:author="vivo" w:date="2022-02-22T14:01:00Z">
              <w:r>
                <w:rPr>
                  <w:rFonts w:hint="eastAsia"/>
                  <w:lang w:val="en-US" w:eastAsia="zh-CN"/>
                </w:rPr>
                <w:t>, e.g.</w:t>
              </w:r>
            </w:ins>
            <w:ins w:id="97" w:author="vivo" w:date="2022-02-22T15:06:00Z">
              <w:r w:rsidR="0031741A">
                <w:rPr>
                  <w:lang w:val="en-US" w:eastAsia="zh-CN"/>
                </w:rPr>
                <w:t xml:space="preserve">, </w:t>
              </w:r>
              <w:r w:rsidR="0031741A">
                <w:rPr>
                  <w:rFonts w:cs="Arial"/>
                  <w:bCs/>
                  <w:szCs w:val="18"/>
                  <w:lang w:val="en-US" w:eastAsia="zh-CN"/>
                </w:rPr>
                <w:t>leave</w:t>
              </w:r>
            </w:ins>
            <w:ins w:id="98" w:author="vivo" w:date="2022-02-22T14:00:00Z">
              <w:r>
                <w:rPr>
                  <w:rFonts w:cs="Arial" w:hint="eastAsia"/>
                  <w:bCs/>
                  <w:szCs w:val="18"/>
                  <w:lang w:val="en-US" w:eastAsia="zh-CN"/>
                </w:rPr>
                <w:t xml:space="preserve"> it to UE implementation </w:t>
              </w:r>
            </w:ins>
            <w:ins w:id="99" w:author="vivo" w:date="2022-02-22T14:02:00Z">
              <w:r>
                <w:rPr>
                  <w:rFonts w:cs="Arial" w:hint="eastAsia"/>
                  <w:bCs/>
                  <w:szCs w:val="18"/>
                  <w:lang w:val="en-US" w:eastAsia="zh-CN"/>
                </w:rPr>
                <w:t xml:space="preserve">for </w:t>
              </w:r>
            </w:ins>
            <w:ins w:id="100" w:author="vivo" w:date="2022-02-22T14:03:00Z">
              <w:r>
                <w:rPr>
                  <w:rFonts w:cs="Arial" w:hint="eastAsia"/>
                  <w:bCs/>
                  <w:szCs w:val="18"/>
                  <w:lang w:val="en-US" w:eastAsia="zh-CN"/>
                </w:rPr>
                <w:t xml:space="preserve">the </w:t>
              </w:r>
            </w:ins>
            <w:ins w:id="101"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2" w:author="vivo" w:date="2022-02-22T14:00:00Z">
              <w:r>
                <w:rPr>
                  <w:rFonts w:cs="Arial" w:hint="eastAsia"/>
                  <w:bCs/>
                  <w:szCs w:val="18"/>
                  <w:lang w:val="en-US" w:eastAsia="zh-CN"/>
                </w:rPr>
                <w:t>on how to prevent access attempts, when T302 timer is running.</w:t>
              </w:r>
            </w:ins>
          </w:p>
        </w:tc>
      </w:tr>
      <w:tr w:rsidR="00632D50" w14:paraId="6D8C9E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4984FF" w14:textId="36AF3410" w:rsidR="00632D50" w:rsidRDefault="00B761EB">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2801A81" w14:textId="06CFE26E" w:rsidR="00632D50" w:rsidRDefault="00B761EB">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85A80C" w14:textId="5008BAA2" w:rsidR="00632D50" w:rsidRDefault="00B761EB" w:rsidP="00B761EB">
            <w:pPr>
              <w:pStyle w:val="TAC"/>
              <w:spacing w:before="20" w:after="20"/>
              <w:ind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in this section to </w:t>
            </w:r>
            <w:r w:rsidR="00ED4D13">
              <w:rPr>
                <w:lang w:eastAsia="zh-CN"/>
              </w:rPr>
              <w:t>clear any confusion about this.</w:t>
            </w:r>
          </w:p>
        </w:tc>
      </w:tr>
      <w:tr w:rsidR="00632D50" w14:paraId="49D9F2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527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E8B31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2A3FAF" w14:textId="77777777" w:rsidR="00632D50" w:rsidRDefault="00632D50">
            <w:pPr>
              <w:pStyle w:val="TAC"/>
              <w:spacing w:before="20" w:after="20"/>
              <w:ind w:left="57" w:right="57"/>
              <w:jc w:val="left"/>
              <w:rPr>
                <w:lang w:eastAsia="zh-CN"/>
              </w:rPr>
            </w:pPr>
          </w:p>
        </w:tc>
      </w:tr>
      <w:tr w:rsidR="00632D50" w14:paraId="29BDB3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33D92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1EF201"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36F0B8" w14:textId="77777777" w:rsidR="00632D50" w:rsidRDefault="00632D50">
            <w:pPr>
              <w:pStyle w:val="TAC"/>
              <w:spacing w:before="20" w:after="20"/>
              <w:ind w:left="57" w:right="57"/>
              <w:jc w:val="left"/>
              <w:rPr>
                <w:lang w:eastAsia="zh-CN"/>
              </w:rPr>
            </w:pPr>
          </w:p>
        </w:tc>
      </w:tr>
      <w:tr w:rsidR="00632D50" w14:paraId="289604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94D04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06902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D40A24" w14:textId="77777777" w:rsidR="00632D50" w:rsidRDefault="00632D50">
            <w:pPr>
              <w:pStyle w:val="TAC"/>
              <w:spacing w:before="20" w:after="20"/>
              <w:ind w:left="57" w:right="57"/>
              <w:jc w:val="left"/>
              <w:rPr>
                <w:lang w:eastAsia="zh-CN"/>
              </w:rPr>
            </w:pPr>
          </w:p>
        </w:tc>
      </w:tr>
      <w:tr w:rsidR="00632D50" w14:paraId="58E3F9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2C57A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2C22F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467ADC" w14:textId="77777777" w:rsidR="00632D50" w:rsidRDefault="00632D50">
            <w:pPr>
              <w:pStyle w:val="TAC"/>
              <w:spacing w:before="20" w:after="20"/>
              <w:ind w:left="57" w:right="57"/>
              <w:jc w:val="left"/>
              <w:rPr>
                <w:lang w:eastAsia="zh-CN"/>
              </w:rPr>
            </w:pPr>
          </w:p>
        </w:tc>
      </w:tr>
      <w:tr w:rsidR="00632D50" w14:paraId="0B1F51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EA6A5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FDB78A"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76E441" w14:textId="77777777" w:rsidR="00632D50" w:rsidRDefault="00632D50">
            <w:pPr>
              <w:pStyle w:val="TAC"/>
              <w:spacing w:before="20" w:after="20"/>
              <w:ind w:left="57" w:right="57"/>
              <w:jc w:val="left"/>
              <w:rPr>
                <w:lang w:eastAsia="zh-CN"/>
              </w:rPr>
            </w:pPr>
          </w:p>
        </w:tc>
      </w:tr>
      <w:tr w:rsidR="00632D50" w14:paraId="4B2F69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792035"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D55F5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6FDB3" w14:textId="77777777" w:rsidR="00632D50" w:rsidRDefault="00632D50">
            <w:pPr>
              <w:pStyle w:val="TAC"/>
              <w:spacing w:before="20" w:after="20"/>
              <w:ind w:left="57" w:right="57"/>
              <w:jc w:val="left"/>
              <w:rPr>
                <w:lang w:eastAsia="zh-CN"/>
              </w:rPr>
            </w:pPr>
          </w:p>
        </w:tc>
      </w:tr>
    </w:tbl>
    <w:p w14:paraId="74FDEEBC" w14:textId="77777777" w:rsidR="00632D50" w:rsidRDefault="00632D50">
      <w:pPr>
        <w:jc w:val="both"/>
        <w:outlineLvl w:val="2"/>
        <w:rPr>
          <w:b/>
          <w:bCs/>
        </w:rPr>
      </w:pPr>
    </w:p>
    <w:p w14:paraId="4CBC8C8B" w14:textId="77777777" w:rsidR="00632D50" w:rsidRDefault="00E443A6">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2C3E5A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8A03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D7312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85709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CE1D3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18546F"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36C1FB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09467C" w14:textId="77777777" w:rsidR="00632D50" w:rsidRDefault="00E443A6">
            <w:pPr>
              <w:pStyle w:val="TAC"/>
              <w:spacing w:before="20" w:after="20"/>
              <w:ind w:left="57" w:right="57"/>
              <w:jc w:val="left"/>
              <w:rPr>
                <w:lang w:eastAsia="zh-CN"/>
              </w:rPr>
            </w:pPr>
            <w:r>
              <w:rPr>
                <w:lang w:eastAsia="zh-CN"/>
              </w:rPr>
              <w:t>See Reply in Q3</w:t>
            </w:r>
          </w:p>
        </w:tc>
      </w:tr>
      <w:tr w:rsidR="00632D50" w14:paraId="48732D60" w14:textId="77777777"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1E87F1CA" w14:textId="77777777" w:rsidR="00632D50" w:rsidRDefault="00E443A6">
            <w:pPr>
              <w:pStyle w:val="TAC"/>
              <w:spacing w:before="20" w:after="20"/>
              <w:ind w:left="57" w:right="57"/>
              <w:jc w:val="left"/>
              <w:rPr>
                <w:lang w:val="en-US" w:eastAsia="zh-CN"/>
              </w:rPr>
            </w:pPr>
            <w:ins w:id="103"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0538555" w14:textId="77777777" w:rsidR="00632D50" w:rsidRDefault="00E443A6">
            <w:pPr>
              <w:pStyle w:val="TAC"/>
              <w:spacing w:before="20" w:after="20"/>
              <w:ind w:left="57" w:right="57"/>
              <w:jc w:val="left"/>
              <w:rPr>
                <w:lang w:eastAsia="zh-CN"/>
              </w:rPr>
            </w:pPr>
            <w:ins w:id="104"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F2EFB7F" w14:textId="77777777" w:rsidR="00632D50" w:rsidRDefault="0031741A">
            <w:pPr>
              <w:pStyle w:val="TAC"/>
              <w:spacing w:before="20" w:after="20"/>
              <w:ind w:left="57" w:right="57"/>
              <w:jc w:val="left"/>
              <w:rPr>
                <w:lang w:val="en-US" w:eastAsia="zh-CN"/>
              </w:rPr>
            </w:pPr>
            <w:ins w:id="105"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ED4D13" w14:paraId="75113A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087A2" w14:textId="76259956" w:rsidR="00ED4D13" w:rsidRDefault="00ED4D13" w:rsidP="00ED4D1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A7FF776" w14:textId="1B785F45" w:rsidR="00ED4D13" w:rsidRDefault="00ED4D13" w:rsidP="00ED4D1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45711E" w14:textId="15134B31" w:rsidR="00ED4D13" w:rsidRDefault="00ED4D13" w:rsidP="00ED4D13">
            <w:pPr>
              <w:pStyle w:val="TAC"/>
              <w:spacing w:before="20" w:after="20"/>
              <w:ind w:left="57"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w:t>
            </w:r>
            <w:r w:rsidR="00A774F2">
              <w:rPr>
                <w:lang w:eastAsia="zh-CN"/>
              </w:rPr>
              <w:t xml:space="preserve">when </w:t>
            </w:r>
            <w:r>
              <w:rPr>
                <w:lang w:eastAsia="zh-CN"/>
              </w:rPr>
              <w:t>the T302 starts/stops/expires to clear any confusion about  the “AC/AI not provided” case.</w:t>
            </w:r>
          </w:p>
        </w:tc>
      </w:tr>
      <w:tr w:rsidR="00ED4D13" w14:paraId="6FEDC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EFE09A"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883AE6"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88A47" w14:textId="77777777" w:rsidR="00ED4D13" w:rsidRDefault="00ED4D13" w:rsidP="00ED4D13">
            <w:pPr>
              <w:pStyle w:val="TAC"/>
              <w:spacing w:before="20" w:after="20"/>
              <w:ind w:left="57" w:right="57"/>
              <w:jc w:val="left"/>
              <w:rPr>
                <w:lang w:eastAsia="zh-CN"/>
              </w:rPr>
            </w:pPr>
          </w:p>
        </w:tc>
      </w:tr>
      <w:tr w:rsidR="00ED4D13" w14:paraId="192A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2D9540"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C36189"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81A1D5" w14:textId="77777777" w:rsidR="00ED4D13" w:rsidRDefault="00ED4D13" w:rsidP="00ED4D13">
            <w:pPr>
              <w:pStyle w:val="TAC"/>
              <w:spacing w:before="20" w:after="20"/>
              <w:ind w:left="57" w:right="57"/>
              <w:jc w:val="left"/>
              <w:rPr>
                <w:lang w:eastAsia="zh-CN"/>
              </w:rPr>
            </w:pPr>
          </w:p>
        </w:tc>
      </w:tr>
      <w:tr w:rsidR="00ED4D13" w14:paraId="7A0BA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EB0AA9"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04AD5F"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7BBCED" w14:textId="77777777" w:rsidR="00ED4D13" w:rsidRDefault="00ED4D13" w:rsidP="00ED4D13">
            <w:pPr>
              <w:pStyle w:val="TAC"/>
              <w:spacing w:before="20" w:after="20"/>
              <w:ind w:left="57" w:right="57"/>
              <w:jc w:val="left"/>
              <w:rPr>
                <w:lang w:eastAsia="zh-CN"/>
              </w:rPr>
            </w:pPr>
          </w:p>
        </w:tc>
      </w:tr>
      <w:tr w:rsidR="00ED4D13" w14:paraId="7D5D6F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5046C"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975C68"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0CBF7" w14:textId="77777777" w:rsidR="00ED4D13" w:rsidRDefault="00ED4D13" w:rsidP="00ED4D13">
            <w:pPr>
              <w:pStyle w:val="TAC"/>
              <w:spacing w:before="20" w:after="20"/>
              <w:ind w:left="57" w:right="57"/>
              <w:jc w:val="left"/>
              <w:rPr>
                <w:lang w:eastAsia="zh-CN"/>
              </w:rPr>
            </w:pPr>
          </w:p>
        </w:tc>
      </w:tr>
      <w:tr w:rsidR="00ED4D13" w14:paraId="18C56B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9EC92"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454354"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34C064" w14:textId="77777777" w:rsidR="00ED4D13" w:rsidRDefault="00ED4D13" w:rsidP="00ED4D13">
            <w:pPr>
              <w:pStyle w:val="TAC"/>
              <w:spacing w:before="20" w:after="20"/>
              <w:ind w:left="57" w:right="57"/>
              <w:jc w:val="left"/>
              <w:rPr>
                <w:lang w:eastAsia="zh-CN"/>
              </w:rPr>
            </w:pPr>
          </w:p>
        </w:tc>
      </w:tr>
      <w:tr w:rsidR="00ED4D13" w14:paraId="1453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C3CA7D"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3C1585"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126FAD" w14:textId="77777777" w:rsidR="00ED4D13" w:rsidRDefault="00ED4D13" w:rsidP="00ED4D13">
            <w:pPr>
              <w:pStyle w:val="TAC"/>
              <w:spacing w:before="20" w:after="20"/>
              <w:ind w:left="57" w:right="57"/>
              <w:jc w:val="left"/>
              <w:rPr>
                <w:lang w:eastAsia="zh-CN"/>
              </w:rPr>
            </w:pPr>
          </w:p>
        </w:tc>
      </w:tr>
    </w:tbl>
    <w:p w14:paraId="50B1A1C4" w14:textId="77777777" w:rsidR="00632D50" w:rsidRDefault="00632D50">
      <w:pPr>
        <w:jc w:val="both"/>
        <w:outlineLvl w:val="2"/>
        <w:rPr>
          <w:b/>
          <w:bCs/>
        </w:rPr>
      </w:pPr>
    </w:p>
    <w:p w14:paraId="4997CB06" w14:textId="77777777" w:rsidR="00632D50" w:rsidRDefault="00E443A6">
      <w:pPr>
        <w:pStyle w:val="Heading1"/>
        <w:ind w:left="0" w:firstLine="0"/>
      </w:pPr>
      <w:r>
        <w:t>4 Summary of 1</w:t>
      </w:r>
      <w:r>
        <w:rPr>
          <w:vertAlign w:val="superscript"/>
        </w:rPr>
        <w:t>st</w:t>
      </w:r>
      <w:r>
        <w:t xml:space="preserve"> Round Discussion</w:t>
      </w:r>
    </w:p>
    <w:p w14:paraId="5F547175" w14:textId="77777777" w:rsidR="00632D50" w:rsidRDefault="00E443A6">
      <w:r>
        <w:rPr>
          <w:highlight w:val="yellow"/>
        </w:rPr>
        <w:t>TBD.</w:t>
      </w:r>
    </w:p>
    <w:p w14:paraId="45916BE5" w14:textId="77777777" w:rsidR="00632D50" w:rsidRDefault="00632D50"/>
    <w:p w14:paraId="76E51A96" w14:textId="77777777" w:rsidR="00632D50" w:rsidRDefault="00E443A6">
      <w:pPr>
        <w:pStyle w:val="Heading1"/>
        <w:ind w:left="0" w:firstLine="0"/>
      </w:pPr>
      <w:r>
        <w:lastRenderedPageBreak/>
        <w:t>5</w:t>
      </w:r>
      <w:r>
        <w:tab/>
        <w:t>Discussion (2nd round)</w:t>
      </w:r>
    </w:p>
    <w:p w14:paraId="4E39E9FF" w14:textId="77777777" w:rsidR="00632D50" w:rsidRDefault="00E443A6">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14:paraId="1ED2BF12" w14:textId="77777777" w:rsidR="00632D50" w:rsidRDefault="00E443A6">
      <w:r>
        <w:rPr>
          <w:highlight w:val="yellow"/>
        </w:rPr>
        <w:t>TBD.</w:t>
      </w:r>
    </w:p>
    <w:p w14:paraId="15F8CA71" w14:textId="77777777" w:rsidR="00632D50" w:rsidRDefault="00632D50"/>
    <w:p w14:paraId="047B0DAC" w14:textId="77777777" w:rsidR="00632D50" w:rsidRDefault="00632D50">
      <w:pPr>
        <w:jc w:val="both"/>
      </w:pPr>
    </w:p>
    <w:p w14:paraId="7FC830EF" w14:textId="77777777" w:rsidR="00632D50" w:rsidRDefault="00E443A6">
      <w:pPr>
        <w:pStyle w:val="Heading1"/>
        <w:ind w:left="0" w:firstLine="0"/>
      </w:pPr>
      <w:r>
        <w:t>6 Conclusion</w:t>
      </w:r>
    </w:p>
    <w:p w14:paraId="3E0A3C88" w14:textId="77777777" w:rsidR="00632D50" w:rsidRDefault="00E443A6">
      <w:r>
        <w:rPr>
          <w:highlight w:val="yellow"/>
        </w:rPr>
        <w:t>TBD.</w:t>
      </w:r>
    </w:p>
    <w:p w14:paraId="29C1030D" w14:textId="77777777" w:rsidR="00632D50" w:rsidRDefault="00E443A6">
      <w:pPr>
        <w:pStyle w:val="Heading1"/>
        <w:ind w:left="0" w:firstLine="0"/>
      </w:pPr>
      <w:r>
        <w:t>7 References</w:t>
      </w:r>
    </w:p>
    <w:p w14:paraId="6C9ED4CC"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24569677" w14:textId="77777777" w:rsidR="00632D50" w:rsidRDefault="00E443A6">
      <w:pPr>
        <w:pStyle w:val="Doc-comment"/>
      </w:pPr>
      <w:r>
        <w:rPr>
          <w:rFonts w:hint="eastAsia"/>
        </w:rPr>
        <w:t>M</w:t>
      </w:r>
      <w:r>
        <w:t>oved from 5.1</w:t>
      </w:r>
    </w:p>
    <w:p w14:paraId="28D70C8D"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5D095556"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4A1BB575"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40D34F4"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29B53A40"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28887946" w14:textId="77777777" w:rsidR="00632D50" w:rsidRDefault="00632D50">
      <w:pPr>
        <w:spacing w:before="60" w:after="0"/>
        <w:jc w:val="both"/>
        <w:rPr>
          <w:rFonts w:eastAsia="MS Mincho"/>
          <w:lang w:eastAsia="en-GB"/>
        </w:rPr>
      </w:pPr>
    </w:p>
    <w:p w14:paraId="16A14BF9" w14:textId="77777777" w:rsidR="00632D50" w:rsidRDefault="00632D50"/>
    <w:p w14:paraId="44EC4541" w14:textId="77777777" w:rsidR="00632D50" w:rsidRDefault="00632D50"/>
    <w:sectPr w:rsidR="00632D5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FCD25" w14:textId="77777777" w:rsidR="00B17536" w:rsidRDefault="00B17536">
      <w:pPr>
        <w:spacing w:after="0"/>
      </w:pPr>
      <w:r>
        <w:separator/>
      </w:r>
    </w:p>
  </w:endnote>
  <w:endnote w:type="continuationSeparator" w:id="0">
    <w:p w14:paraId="54E360DE" w14:textId="77777777" w:rsidR="00B17536" w:rsidRDefault="00B175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F6A99" w14:textId="77777777" w:rsidR="00B17536" w:rsidRDefault="00B17536">
      <w:pPr>
        <w:spacing w:after="0"/>
      </w:pPr>
      <w:r>
        <w:separator/>
      </w:r>
    </w:p>
  </w:footnote>
  <w:footnote w:type="continuationSeparator" w:id="0">
    <w:p w14:paraId="1B45045B" w14:textId="77777777" w:rsidR="00B17536" w:rsidRDefault="00B1753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96D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507"/>
    <w:rsid w:val="00687402"/>
    <w:rsid w:val="00692441"/>
    <w:rsid w:val="00692E9B"/>
    <w:rsid w:val="00696821"/>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D228A4"/>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 w:type="character" w:customStyle="1" w:styleId="2">
    <w:name w:val="未处理的提及2"/>
    <w:basedOn w:val="DefaultParagraphFont"/>
    <w:uiPriority w:val="99"/>
    <w:semiHidden/>
    <w:unhideWhenUsed/>
    <w:rsid w:val="00E5328A"/>
    <w:rPr>
      <w:color w:val="605E5C"/>
      <w:shd w:val="clear" w:color="auto" w:fill="E1DFDD"/>
    </w:rPr>
  </w:style>
  <w:style w:type="paragraph" w:styleId="Revision">
    <w:name w:val="Revision"/>
    <w:hidden/>
    <w:uiPriority w:val="99"/>
    <w:semiHidden/>
    <w:rsid w:val="00FE148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0309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EDDF608-7324-4F83-953C-A79D009CD3D7}">
  <ds:schemaRefs>
    <ds:schemaRef ds:uri="http://schemas.openxmlformats.org/officeDocument/2006/bibliography"/>
  </ds:schemaRefs>
</ds:datastoreItem>
</file>

<file path=customXml/itemProps2.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3135</Words>
  <Characters>17876</Characters>
  <Application>Microsoft Office Word</Application>
  <DocSecurity>0</DocSecurity>
  <Lines>148</Lines>
  <Paragraphs>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2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ediaTek (Felix)</cp:lastModifiedBy>
  <cp:revision>15</cp:revision>
  <dcterms:created xsi:type="dcterms:W3CDTF">2022-02-23T01:17:00Z</dcterms:created>
  <dcterms:modified xsi:type="dcterms:W3CDTF">2022-02-23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